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287A" w:rsidRPr="001464E2" w:rsidRDefault="00E5287A" w:rsidP="00E5287A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18"/>
          <w:szCs w:val="18"/>
          <w:lang w:eastAsia="en-IN"/>
        </w:rPr>
      </w:pPr>
      <w:r w:rsidRPr="00AF425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upplementary Table 1:</w:t>
      </w:r>
      <w:r w:rsidRPr="001464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</w:t>
      </w:r>
      <w:r w:rsidRPr="001464E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COVID-19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</w:t>
      </w:r>
      <w:r w:rsidRPr="001464E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iteratu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ith altitude-associated different geographies</w:t>
      </w:r>
      <w:r w:rsidRPr="001464E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</w:t>
      </w:r>
    </w:p>
    <w:tbl>
      <w:tblPr>
        <w:tblW w:w="9493" w:type="dxa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701"/>
        <w:gridCol w:w="2555"/>
        <w:gridCol w:w="1131"/>
        <w:gridCol w:w="1278"/>
        <w:gridCol w:w="3828"/>
      </w:tblGrid>
      <w:tr w:rsidR="00E5287A" w:rsidRPr="00EA577C" w:rsidTr="005928FD">
        <w:trPr>
          <w:trHeight w:val="313"/>
        </w:trPr>
        <w:tc>
          <w:tcPr>
            <w:tcW w:w="701" w:type="dxa"/>
            <w:tcBorders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Ref</w:t>
            </w: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. No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2555" w:type="dxa"/>
            <w:tcBorders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 xml:space="preserve">Literature </w:t>
            </w:r>
          </w:p>
        </w:tc>
        <w:tc>
          <w:tcPr>
            <w:tcW w:w="1131" w:type="dxa"/>
            <w:tcBorders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Threshold used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(LA.)</w:t>
            </w:r>
          </w:p>
        </w:tc>
        <w:tc>
          <w:tcPr>
            <w:tcW w:w="1278" w:type="dxa"/>
            <w:tcBorders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Threshold used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(HA.)</w:t>
            </w:r>
          </w:p>
        </w:tc>
        <w:tc>
          <w:tcPr>
            <w:tcW w:w="3828" w:type="dxa"/>
            <w:tcBorders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>Findings</w:t>
            </w:r>
          </w:p>
        </w:tc>
      </w:tr>
      <w:tr w:rsidR="00E5287A" w:rsidRPr="00EA577C" w:rsidTr="005928FD">
        <w:trPr>
          <w:trHeight w:val="313"/>
        </w:trPr>
        <w:tc>
          <w:tcPr>
            <w:tcW w:w="701" w:type="dxa"/>
            <w:tcBorders>
              <w:bottom w:val="single" w:sz="4" w:space="0" w:color="7F7F7F"/>
            </w:tcBorders>
            <w:shd w:val="clear" w:color="auto" w:fill="auto"/>
          </w:tcPr>
          <w:p w:rsidR="00E5287A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8792" w:type="dxa"/>
            <w:gridSpan w:val="4"/>
            <w:tcBorders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0E296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                                         </w:t>
            </w:r>
            <w:r w:rsidR="00D66E9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                     </w:t>
            </w:r>
            <w:bookmarkStart w:id="0" w:name="_GoBack"/>
            <w:bookmarkEnd w:id="0"/>
            <w:r w:rsidRPr="000E296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   Protection</w:t>
            </w:r>
          </w:p>
        </w:tc>
      </w:tr>
      <w:tr w:rsidR="00E5287A" w:rsidRPr="00EA577C" w:rsidTr="005928FD">
        <w:trPr>
          <w:trHeight w:val="463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2829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1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C645FF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Impact of altitude on COVID-19 infection and death in the United States: A modeling and observational study.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A &lt;914masl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A&gt;2133masl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ower cases at HA vs. LA i.e. 615,  vs 905, respectively, p=0.034)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2829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2</w:t>
            </w:r>
          </w:p>
        </w:tc>
        <w:tc>
          <w:tcPr>
            <w:tcW w:w="2555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Does the pathogenesis of SARS-CoV-2 virus decrease at high-altitude? </w:t>
            </w:r>
          </w:p>
        </w:tc>
        <w:tc>
          <w:tcPr>
            <w:tcW w:w="1131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&gt;2500 masl</w:t>
            </w:r>
          </w:p>
        </w:tc>
        <w:tc>
          <w:tcPr>
            <w:tcW w:w="382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Denoted a lower incidence rate at high-altitude.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28293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3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C645FF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C645F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Negative Correlation between Altitude and COVID-19 Pandemic in Colombia: </w:t>
            </w:r>
            <w:r w:rsidRPr="00C645FF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a preliminary report.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 Negative relation was observed between Altitude and COVID-19.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4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Altitude conditions seem to determine the evolution of COVID-19 in Brazil 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LA ≤ 97 masl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oderate Altitude(97 ≤x&lt;795) masl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A (795 ≤x ≤1135 masl)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A cities may be favorable to shelter people at risk.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5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Propagation by COVID-19 at high altitude: Cusco case  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A may provide protection, but the additional evaluation is needed.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6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shd w:val="clear" w:color="auto" w:fill="FFFFFF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Factors involved in low susceptibility to COVID-19: An adaptation of high altitude inhabitants 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&gt;2500 masl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shd w:val="clear" w:color="auto" w:fill="FFFFFF"/>
                <w:lang w:eastAsia="en-IN"/>
              </w:rPr>
              <w:t>ACE-2 expressions, Activation of HIF, and greater lung capacity may assist in the less susceptibility of SARS-CoV-2 in HA Inhabitants.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7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Hypoxia inducible factor-1 protects against COVID-19: A hypothesis 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HIF-1 stabilization could assist in lowering COVID-19 infection rates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8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High levels of ambient ozone (O3) may impact COVID-19 in high altitude mountain environments 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Ozone, along with other ecological factors, could assist in the understanding of the infection rate at HA.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8792" w:type="dxa"/>
            <w:gridSpan w:val="4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  <w:t xml:space="preserve">                                                                            Risk</w:t>
            </w:r>
          </w:p>
        </w:tc>
      </w:tr>
      <w:tr w:rsidR="00E5287A" w:rsidRPr="00EA577C" w:rsidTr="005928FD">
        <w:trPr>
          <w:trHeight w:val="458"/>
        </w:trPr>
        <w:tc>
          <w:tcPr>
            <w:tcW w:w="701" w:type="dxa"/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9</w:t>
            </w:r>
          </w:p>
        </w:tc>
        <w:tc>
          <w:tcPr>
            <w:tcW w:w="2555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Morality attributed to COVID-1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9 in High Altitude Populations.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131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Ranges: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0-1500masl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1500-1999masl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&gt;2000masl</w:t>
            </w:r>
          </w:p>
        </w:tc>
        <w:tc>
          <w:tcPr>
            <w:tcW w:w="127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&gt;1500 masl</w:t>
            </w:r>
          </w:p>
        </w:tc>
        <w:tc>
          <w:tcPr>
            <w:tcW w:w="382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titude is associated with COVID-19 mortality in men younger than 65 years</w:t>
            </w:r>
          </w:p>
        </w:tc>
      </w:tr>
      <w:tr w:rsidR="00E5287A" w:rsidRPr="00EA577C" w:rsidTr="005928FD">
        <w:trPr>
          <w:trHeight w:val="195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10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Letter to the editor: Influence of Altitude in the Prevalence and Case Fatality rate of COVID-19 in Peru 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&gt;2500 masl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</w:tr>
      <w:tr w:rsidR="00E5287A" w:rsidRPr="00EA577C" w:rsidTr="005928FD">
        <w:trPr>
          <w:trHeight w:val="203"/>
        </w:trPr>
        <w:tc>
          <w:tcPr>
            <w:tcW w:w="701" w:type="dxa"/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11</w:t>
            </w:r>
          </w:p>
        </w:tc>
        <w:tc>
          <w:tcPr>
            <w:tcW w:w="2555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shd w:val="clear" w:color="auto" w:fill="FFFFFF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Lower Incidence of COVID-19 at High Altitude: Facts &amp; Confounders </w:t>
            </w:r>
          </w:p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131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&gt;2500 masl</w:t>
            </w:r>
          </w:p>
        </w:tc>
        <w:tc>
          <w:tcPr>
            <w:tcW w:w="382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shd w:val="clear" w:color="auto" w:fill="FFFFFF"/>
                <w:lang w:eastAsia="en-IN"/>
              </w:rPr>
              <w:t>There is currently little supporting evidence for any protective benefit of genetic or non-genomic adaptation to HA hypoxia, including the concept that hypoxia-mediated alterations in ACE-2 expression or ACE-2 variants in particular populations. Cohorts might have relevance to the pathogenesis or severity of the disease.</w:t>
            </w:r>
          </w:p>
        </w:tc>
      </w:tr>
      <w:tr w:rsidR="00E5287A" w:rsidRPr="00EA577C" w:rsidTr="005928FD">
        <w:trPr>
          <w:trHeight w:val="203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12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 xml:space="preserve">High altitude reduces infection rate of COVID-19 but not case-fatality rate 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shd w:val="clear" w:color="auto" w:fill="FFFFFF"/>
                <w:lang w:eastAsia="en-IN"/>
              </w:rPr>
              <w:t>COVID-19 infection at HA is lower; Case fatality is not affected. </w:t>
            </w:r>
          </w:p>
        </w:tc>
      </w:tr>
      <w:tr w:rsidR="00E5287A" w:rsidRPr="00EA577C" w:rsidTr="005928FD">
        <w:trPr>
          <w:trHeight w:val="203"/>
        </w:trPr>
        <w:tc>
          <w:tcPr>
            <w:tcW w:w="701" w:type="dxa"/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13</w:t>
            </w:r>
          </w:p>
        </w:tc>
        <w:tc>
          <w:tcPr>
            <w:tcW w:w="2555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79781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titude and COVID-19: Friend or foe? A narrative review.</w:t>
            </w:r>
          </w:p>
        </w:tc>
        <w:tc>
          <w:tcPr>
            <w:tcW w:w="1131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127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Not provided</w:t>
            </w:r>
          </w:p>
        </w:tc>
        <w:tc>
          <w:tcPr>
            <w:tcW w:w="3828" w:type="dxa"/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BB188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Currently, it appears doubtful that living at altitude has any protective effects against SARS-CoV-2 infection.</w:t>
            </w:r>
          </w:p>
        </w:tc>
      </w:tr>
      <w:tr w:rsidR="00E5287A" w:rsidRPr="00EA577C" w:rsidTr="005928FD">
        <w:trPr>
          <w:trHeight w:val="203"/>
        </w:trPr>
        <w:tc>
          <w:tcPr>
            <w:tcW w:w="7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28293E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14</w:t>
            </w:r>
          </w:p>
        </w:tc>
        <w:tc>
          <w:tcPr>
            <w:tcW w:w="255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BC1FE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titude does not protect against SARS‐CoV‐2 infections and mortality due to COVID‐19.</w:t>
            </w:r>
          </w:p>
        </w:tc>
        <w:tc>
          <w:tcPr>
            <w:tcW w:w="11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Default="00E5287A" w:rsidP="005928FD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Ranges:</w:t>
            </w:r>
          </w:p>
          <w:p w:rsidR="00E5287A" w:rsidRPr="00EA577C" w:rsidRDefault="00E5287A" w:rsidP="005928FD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&lt;1500</w:t>
            </w:r>
            <w:r w:rsidRPr="0066033F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l</w:t>
            </w:r>
            <w:r w:rsidRPr="0066033F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, 1500 to &lt;2500 m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l</w:t>
            </w:r>
          </w:p>
        </w:tc>
        <w:tc>
          <w:tcPr>
            <w:tcW w:w="12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2500-4700</w:t>
            </w:r>
            <w:r w:rsidRPr="0066033F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m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asl</w:t>
            </w:r>
            <w:r w:rsidRPr="0066033F">
              <w:rPr>
                <w:rFonts w:ascii="Times New Roman" w:eastAsia="Times New Roman" w:hAnsi="Times New Roman" w:cs="Times New Roman"/>
                <w:sz w:val="16"/>
                <w:szCs w:val="16"/>
                <w:lang w:eastAsia="en-IN"/>
              </w:rPr>
              <w:t>.</w:t>
            </w:r>
          </w:p>
        </w:tc>
        <w:tc>
          <w:tcPr>
            <w:tcW w:w="38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5287A" w:rsidRPr="00EA577C" w:rsidRDefault="00E5287A" w:rsidP="005928FD">
            <w:pPr>
              <w:spacing w:after="0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</w:pPr>
            <w:r w:rsidRPr="002160D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en-IN"/>
              </w:rPr>
              <w:t>Altitude, especially over 1500 m, has little protective effect on the virulence or lethality of the SARS-CoV-2 virus.</w:t>
            </w:r>
          </w:p>
        </w:tc>
      </w:tr>
    </w:tbl>
    <w:p w:rsidR="00E5287A" w:rsidRDefault="00E5287A" w:rsidP="00E5287A">
      <w:pPr>
        <w:spacing w:after="0" w:line="240" w:lineRule="auto"/>
        <w:jc w:val="both"/>
      </w:pPr>
      <w:proofErr w:type="gramStart"/>
      <w:r w:rsidRPr="001464E2">
        <w:rPr>
          <w:rFonts w:ascii="Times New Roman" w:eastAsia="Times New Roman" w:hAnsi="Times New Roman" w:cs="Times New Roman"/>
          <w:color w:val="000000"/>
          <w:sz w:val="18"/>
          <w:szCs w:val="18"/>
          <w:lang w:eastAsia="en-IN"/>
        </w:rPr>
        <w:t>masl</w:t>
      </w:r>
      <w:proofErr w:type="gramEnd"/>
      <w:r w:rsidRPr="001464E2">
        <w:rPr>
          <w:rFonts w:ascii="Times New Roman" w:eastAsia="Times New Roman" w:hAnsi="Times New Roman" w:cs="Times New Roman"/>
          <w:color w:val="000000"/>
          <w:sz w:val="18"/>
          <w:szCs w:val="18"/>
          <w:lang w:eastAsia="en-IN"/>
        </w:rPr>
        <w:t xml:space="preserve">, metre above sea level; 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en-IN"/>
        </w:rPr>
        <w:t xml:space="preserve">LA, Low-altitude; </w:t>
      </w:r>
      <w:r w:rsidRPr="001464E2">
        <w:rPr>
          <w:rFonts w:ascii="Times New Roman" w:eastAsia="Times New Roman" w:hAnsi="Times New Roman" w:cs="Times New Roman"/>
          <w:color w:val="000000"/>
          <w:sz w:val="18"/>
          <w:szCs w:val="18"/>
          <w:lang w:eastAsia="en-IN"/>
        </w:rPr>
        <w:t>HA, High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eastAsia="en-IN"/>
        </w:rPr>
        <w:t>-a</w:t>
      </w:r>
      <w:r w:rsidRPr="001464E2">
        <w:rPr>
          <w:rFonts w:ascii="Times New Roman" w:eastAsia="Times New Roman" w:hAnsi="Times New Roman" w:cs="Times New Roman"/>
          <w:color w:val="000000"/>
          <w:sz w:val="18"/>
          <w:szCs w:val="18"/>
          <w:lang w:eastAsia="en-IN"/>
        </w:rPr>
        <w:t xml:space="preserve">ltitude; ACE2, </w:t>
      </w:r>
      <w:r w:rsidRPr="001464E2">
        <w:rPr>
          <w:rFonts w:ascii="Times New Roman" w:eastAsia="Times New Roman" w:hAnsi="Times New Roman" w:cs="Times New Roman"/>
          <w:sz w:val="18"/>
          <w:szCs w:val="18"/>
          <w:lang w:eastAsia="en-IN"/>
        </w:rPr>
        <w:t>Angiotensin-Converting Enzyme 2</w:t>
      </w:r>
      <w:r w:rsidRPr="001464E2">
        <w:rPr>
          <w:rFonts w:ascii="Times New Roman" w:eastAsia="Times New Roman" w:hAnsi="Times New Roman" w:cs="Times New Roman"/>
          <w:color w:val="000000"/>
          <w:sz w:val="18"/>
          <w:szCs w:val="18"/>
          <w:lang w:eastAsia="en-IN"/>
        </w:rPr>
        <w:t xml:space="preserve"> </w:t>
      </w:r>
    </w:p>
    <w:p w:rsidR="00E5287A" w:rsidRDefault="00E5287A" w:rsidP="00E5287A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E5287A" w:rsidRDefault="00E5287A" w:rsidP="00E5287A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E5287A" w:rsidRDefault="00E5287A" w:rsidP="00E5287A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E5287A" w:rsidRDefault="00E5287A" w:rsidP="00E5287A">
      <w:pPr>
        <w:spacing w:line="24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DD30D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References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Supplementary Table 1</w:t>
      </w:r>
      <w:r w:rsidRPr="00DD30D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</w:p>
    <w:p w:rsidR="00E5287A" w:rsidRPr="00936F3E" w:rsidRDefault="00E5287A" w:rsidP="00E5287A">
      <w:pPr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b/>
          <w:bCs/>
          <w:color w:val="222222"/>
          <w:sz w:val="20"/>
          <w:szCs w:val="20"/>
          <w:shd w:val="clear" w:color="auto" w:fill="FFFFFF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Stephens K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hernyavskiy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P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Bruns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D. Impact of altitude on COVID-19 infection and death in the United States: A modeling and observational study. 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PLoS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One</w:t>
      </w: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1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16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1):e0245055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371/journal.pone.0245055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70C0"/>
          <w:sz w:val="20"/>
          <w:szCs w:val="20"/>
          <w:u w:val="single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rias-Reyes C, Zubieta-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DeUrioste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N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Poma-Machicao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L, et al. Does the pathogenesis of SARS-CoV-2 virus decrease at high-altitude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?.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 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Respir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Physiol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Neurobiol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277:103443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16/j.resp.2020.103443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Cano-Pérez E, Torres-Pacheco J, </w:t>
      </w:r>
      <w:proofErr w:type="spellStart"/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Fragozo</w:t>
      </w:r>
      <w:proofErr w:type="spellEnd"/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-Ramos M, et al. Negative Correlation between Altitude and COVID-19 Pandemic in Colombia: A Preliminary Report. </w:t>
      </w:r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Am J Trop Med </w:t>
      </w:r>
      <w:proofErr w:type="spellStart"/>
      <w:proofErr w:type="gram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Hyg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103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6):2347-2349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4269/ajtmh.20-1027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Fernandes J, da Silva R, Silva A, et al. Altitude conditions seem to determine the evolution of COVID-19 in Brazil. 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Sci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Rep</w:t>
      </w: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1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11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1). </w:t>
      </w:r>
      <w:proofErr w:type="gramStart"/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</w:t>
      </w:r>
      <w:proofErr w:type="gramEnd"/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10.1038/s41598-021-83971-x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70C0"/>
          <w:sz w:val="20"/>
          <w:szCs w:val="20"/>
          <w:lang w:eastAsia="en-IN"/>
        </w:rPr>
      </w:pP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Huamaní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C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Velásquez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L, Montes S, et al. Propagation by COVID-19 at high altitude: Cusco case. 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Respir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Physiol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Neurobiol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279:103448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16/j.resp.2020.103448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hoquenaira-Quispe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C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aldaña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-Bobadilla V, Ramirez J. Factors involved in low susceptibility to COVID-19: An adaptation of high altitude inhabitants. </w:t>
      </w:r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Med Hypotheses</w:t>
      </w: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143:110068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16/j.mehy.2020.110068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Afsar B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Kanbay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M, Afsar R. Hypoxia inducible factor-1 protects against COVID-19: A hypothesis. </w:t>
      </w:r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Med Hypotheses</w:t>
      </w: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143:109857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16/j.mehy.2020.109857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emple J, Moore G. High levels of ambient ozone (O3) may impact COVID-19 in high altitude mountain environments. 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Respir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Physiol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Neurobiol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280:103487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16/j.resp.2020.103487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Woolcott O, Bergman R. Mortality Attributed to COVID-19 in High-Altitude Populations. </w:t>
      </w:r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High Alt Med Biol</w:t>
      </w: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21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4):409-416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89/ham.2020.0098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70C0"/>
          <w:sz w:val="20"/>
          <w:szCs w:val="20"/>
          <w:u w:val="single"/>
          <w:lang w:eastAsia="en-IN"/>
        </w:rPr>
      </w:pP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Intimayta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-Escalante C, Rojas-Bolivar D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Hancco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I. Letter to the Editor: Influence of Altitude on the Prevalence and Case Fatality Rate of COVID-19 in Peru. </w:t>
      </w:r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High Alt Med Biol</w:t>
      </w: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21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4):426-427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89/ham.2020.0133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Pun M, Turner R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trapazzon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G, et al. Lower Incidence of COVID-19 at High Altitude: Facts and Confounders. </w:t>
      </w:r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High Alt Med Biol</w:t>
      </w: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21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3):217-222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89/ham.2020.0114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n-IN"/>
        </w:rPr>
      </w:pPr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Segovia-Juarez J, </w:t>
      </w:r>
      <w:proofErr w:type="spell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Castagnetto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J, 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Gonzales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G. High altitude reduces infection rate of COVID-19 but not case-fatality rate. 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Respir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Physiol</w:t>
      </w:r>
      <w:proofErr w:type="spellEnd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936F3E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Neurobiol</w:t>
      </w:r>
      <w:proofErr w:type="spell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 2020</w:t>
      </w:r>
      <w:proofErr w:type="gramStart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;281:103494</w:t>
      </w:r>
      <w:proofErr w:type="gramEnd"/>
      <w:r w:rsidRPr="00936F3E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. </w:t>
      </w:r>
      <w:r w:rsidRPr="00936F3E">
        <w:rPr>
          <w:rFonts w:ascii="Times New Roman" w:hAnsi="Times New Roman" w:cs="Times New Roman"/>
          <w:color w:val="0070C0"/>
          <w:sz w:val="20"/>
          <w:szCs w:val="20"/>
          <w:shd w:val="clear" w:color="auto" w:fill="FFFFFF"/>
        </w:rPr>
        <w:t>doi:10.1016/j.resp.2020.103494.</w:t>
      </w:r>
    </w:p>
    <w:p w:rsidR="00E5287A" w:rsidRPr="00936F3E" w:rsidRDefault="00E5287A" w:rsidP="00E5287A">
      <w:pPr>
        <w:numPr>
          <w:ilvl w:val="0"/>
          <w:numId w:val="1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</w:pPr>
      <w:r w:rsidRPr="00936F3E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 xml:space="preserve">Millet GP, </w:t>
      </w:r>
      <w:proofErr w:type="spellStart"/>
      <w:r w:rsidRPr="00936F3E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>Debevec</w:t>
      </w:r>
      <w:proofErr w:type="spellEnd"/>
      <w:r w:rsidRPr="00936F3E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 xml:space="preserve"> T, </w:t>
      </w:r>
      <w:proofErr w:type="spellStart"/>
      <w:r w:rsidRPr="00936F3E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>Brocherie</w:t>
      </w:r>
      <w:proofErr w:type="spellEnd"/>
      <w:r w:rsidRPr="00936F3E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 xml:space="preserve"> F, Burtscher M, Burtscher J. 2021. Altitude and COVID-19: Friend or foe? A narrative review. Physiological Reports 8:e14615. </w:t>
      </w:r>
      <w:r w:rsidRPr="00936F3E">
        <w:rPr>
          <w:rFonts w:ascii="Times New Roman" w:eastAsia="Times New Roman" w:hAnsi="Times New Roman" w:cs="Times New Roman"/>
          <w:color w:val="0070C0"/>
          <w:sz w:val="20"/>
          <w:szCs w:val="20"/>
          <w:lang w:eastAsia="en-IN"/>
        </w:rPr>
        <w:t>DOI: 10.14814/phy2.14615.</w:t>
      </w:r>
    </w:p>
    <w:p w:rsidR="00E5287A" w:rsidRPr="00936F3E" w:rsidRDefault="00E5287A" w:rsidP="00E5287A">
      <w:pPr>
        <w:pStyle w:val="Bibliography"/>
        <w:numPr>
          <w:ilvl w:val="0"/>
          <w:numId w:val="11"/>
        </w:numPr>
        <w:rPr>
          <w:rFonts w:ascii="Times New Roman" w:hAnsi="Times New Roman" w:cs="Times New Roman"/>
          <w:sz w:val="18"/>
          <w:szCs w:val="18"/>
        </w:rPr>
      </w:pPr>
      <w:r w:rsidRPr="00936F3E">
        <w:rPr>
          <w:rFonts w:ascii="Times New Roman" w:hAnsi="Times New Roman" w:cs="Times New Roman"/>
          <w:sz w:val="18"/>
          <w:szCs w:val="18"/>
        </w:rPr>
        <w:t xml:space="preserve">Cardenas L, </w:t>
      </w:r>
      <w:proofErr w:type="spellStart"/>
      <w:r w:rsidRPr="00936F3E">
        <w:rPr>
          <w:rFonts w:ascii="Times New Roman" w:hAnsi="Times New Roman" w:cs="Times New Roman"/>
          <w:sz w:val="18"/>
          <w:szCs w:val="18"/>
        </w:rPr>
        <w:t>Valverde‐Bruffau</w:t>
      </w:r>
      <w:proofErr w:type="spellEnd"/>
      <w:r w:rsidRPr="00936F3E">
        <w:rPr>
          <w:rFonts w:ascii="Times New Roman" w:hAnsi="Times New Roman" w:cs="Times New Roman"/>
          <w:sz w:val="18"/>
          <w:szCs w:val="18"/>
        </w:rPr>
        <w:t xml:space="preserve"> V, Gonzales GF. 2021. Altitude does not protect against SARS‐CoV‐2 infections and mortality due to COVID‐19. </w:t>
      </w:r>
      <w:r w:rsidRPr="00936F3E">
        <w:rPr>
          <w:rFonts w:ascii="Times New Roman" w:hAnsi="Times New Roman" w:cs="Times New Roman"/>
          <w:i/>
          <w:iCs/>
          <w:sz w:val="18"/>
          <w:szCs w:val="18"/>
        </w:rPr>
        <w:t>Physiological Reports</w:t>
      </w:r>
      <w:r w:rsidRPr="00936F3E">
        <w:rPr>
          <w:rFonts w:ascii="Times New Roman" w:hAnsi="Times New Roman" w:cs="Times New Roman"/>
          <w:sz w:val="18"/>
          <w:szCs w:val="18"/>
        </w:rPr>
        <w:t xml:space="preserve"> 9:e14922. </w:t>
      </w:r>
      <w:r w:rsidRPr="00936F3E">
        <w:rPr>
          <w:rFonts w:ascii="Times New Roman" w:hAnsi="Times New Roman" w:cs="Times New Roman"/>
          <w:color w:val="0070C0"/>
          <w:sz w:val="18"/>
          <w:szCs w:val="18"/>
        </w:rPr>
        <w:t>DOI: 10.14814/phy2.14922.</w:t>
      </w:r>
    </w:p>
    <w:p w:rsidR="00E5287A" w:rsidRDefault="00E5287A" w:rsidP="00E5287A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E5287A" w:rsidRDefault="00E5287A" w:rsidP="00E5287A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E5287A" w:rsidRDefault="00E5287A" w:rsidP="00277C5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Pr="00F3633F" w:rsidRDefault="00277C55" w:rsidP="00277C5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SUPPLEMENTARY TABLE 2</w:t>
      </w:r>
      <w:r w:rsidRPr="005E750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: </w:t>
      </w:r>
      <w:r w:rsidRPr="00F3633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ources of the collection of COVID-19 data.</w:t>
      </w:r>
    </w:p>
    <w:tbl>
      <w:tblPr>
        <w:tblW w:w="9153" w:type="dxa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728"/>
        <w:gridCol w:w="728"/>
        <w:gridCol w:w="3080"/>
        <w:gridCol w:w="4617"/>
      </w:tblGrid>
      <w:tr w:rsidR="00277C55" w:rsidRPr="008D352B" w:rsidTr="00986DE3">
        <w:trPr>
          <w:trHeight w:val="278"/>
        </w:trPr>
        <w:tc>
          <w:tcPr>
            <w:tcW w:w="9153" w:type="dxa"/>
            <w:gridSpan w:val="4"/>
            <w:tcBorders>
              <w:top w:val="single" w:sz="4" w:space="0" w:color="7F7F7F"/>
              <w:bottom w:val="single" w:sz="4" w:space="0" w:color="7F7F7F"/>
            </w:tcBorders>
          </w:tcPr>
          <w:p w:rsidR="00277C55" w:rsidRPr="00962740" w:rsidRDefault="00277C55" w:rsidP="00986D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9627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COVID-19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and population-level </w:t>
            </w:r>
            <w:r w:rsidRPr="009627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dat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ources</w:t>
            </w:r>
          </w:p>
        </w:tc>
      </w:tr>
      <w:tr w:rsidR="00277C55" w:rsidRPr="008D352B" w:rsidTr="00986DE3">
        <w:trPr>
          <w:trHeight w:val="156"/>
        </w:trPr>
        <w:tc>
          <w:tcPr>
            <w:tcW w:w="728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728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. No</w:t>
            </w:r>
          </w:p>
        </w:tc>
        <w:tc>
          <w:tcPr>
            <w:tcW w:w="3080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Data type</w:t>
            </w:r>
          </w:p>
        </w:tc>
        <w:tc>
          <w:tcPr>
            <w:tcW w:w="4617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Links/</w:t>
            </w:r>
            <w:r w:rsidRPr="00EA577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References</w:t>
            </w:r>
          </w:p>
        </w:tc>
      </w:tr>
      <w:tr w:rsidR="00277C55" w:rsidRPr="008D352B" w:rsidTr="00986DE3">
        <w:trPr>
          <w:trHeight w:val="253"/>
        </w:trPr>
        <w:tc>
          <w:tcPr>
            <w:tcW w:w="728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1</w:t>
            </w:r>
          </w:p>
        </w:tc>
        <w:tc>
          <w:tcPr>
            <w:tcW w:w="30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0F3476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F3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dian COVID-19 data</w:t>
            </w:r>
          </w:p>
        </w:tc>
        <w:tc>
          <w:tcPr>
            <w:tcW w:w="461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0F3476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F347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u w:val="single"/>
                <w:lang w:eastAsia="en-IN"/>
              </w:rPr>
              <w:t xml:space="preserve"> https://www.mygov.in/corona-data/covid19-statewise-status</w:t>
            </w:r>
          </w:p>
        </w:tc>
      </w:tr>
      <w:tr w:rsidR="00277C55" w:rsidRPr="008D352B" w:rsidTr="00986DE3">
        <w:trPr>
          <w:trHeight w:val="408"/>
        </w:trPr>
        <w:tc>
          <w:tcPr>
            <w:tcW w:w="728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2</w:t>
            </w:r>
          </w:p>
        </w:tc>
        <w:tc>
          <w:tcPr>
            <w:tcW w:w="3080" w:type="dxa"/>
            <w:shd w:val="clear" w:color="auto" w:fill="auto"/>
          </w:tcPr>
          <w:p w:rsidR="00277C55" w:rsidRPr="000F3476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F3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ternational COVID-19 data</w:t>
            </w:r>
          </w:p>
        </w:tc>
        <w:tc>
          <w:tcPr>
            <w:tcW w:w="4617" w:type="dxa"/>
            <w:shd w:val="clear" w:color="auto" w:fill="auto"/>
          </w:tcPr>
          <w:p w:rsidR="00277C55" w:rsidRPr="000F3476" w:rsidRDefault="00D66E9F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5" w:history="1">
              <w:r w:rsidR="00277C55" w:rsidRPr="000F3476">
                <w:rPr>
                  <w:rFonts w:ascii="Times New Roman" w:eastAsia="Times New Roman" w:hAnsi="Times New Roman" w:cs="Times New Roman"/>
                  <w:color w:val="0070C0"/>
                  <w:sz w:val="20"/>
                  <w:szCs w:val="20"/>
                  <w:u w:val="single"/>
                  <w:lang w:eastAsia="en-IN"/>
                </w:rPr>
                <w:t>https://coronavirus.jhu.edu/</w:t>
              </w:r>
            </w:hyperlink>
            <w:r w:rsidR="00277C55" w:rsidRPr="000F3476"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u w:val="single"/>
                <w:lang w:eastAsia="en-IN"/>
              </w:rPr>
              <w:t xml:space="preserve">, </w:t>
            </w:r>
            <w:hyperlink r:id="rId6" w:history="1">
              <w:r w:rsidR="00277C55" w:rsidRPr="000F3476">
                <w:rPr>
                  <w:rFonts w:ascii="Times New Roman" w:eastAsia="Times New Roman" w:hAnsi="Times New Roman" w:cs="Times New Roman"/>
                  <w:color w:val="0070C0"/>
                  <w:sz w:val="20"/>
                  <w:szCs w:val="20"/>
                  <w:u w:val="single"/>
                  <w:shd w:val="clear" w:color="auto" w:fill="FFFFFF"/>
                  <w:lang w:eastAsia="en-IN"/>
                </w:rPr>
                <w:t>https://www.worldometers.info/coronavirus/</w:t>
              </w:r>
            </w:hyperlink>
          </w:p>
        </w:tc>
      </w:tr>
      <w:tr w:rsidR="00277C55" w:rsidRPr="008D352B" w:rsidTr="00986DE3">
        <w:trPr>
          <w:trHeight w:val="408"/>
        </w:trPr>
        <w:tc>
          <w:tcPr>
            <w:tcW w:w="728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3</w:t>
            </w:r>
          </w:p>
        </w:tc>
        <w:tc>
          <w:tcPr>
            <w:tcW w:w="308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0F3476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0F3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Population level-data </w:t>
            </w:r>
          </w:p>
        </w:tc>
        <w:tc>
          <w:tcPr>
            <w:tcW w:w="461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0F3476" w:rsidRDefault="00D66E9F" w:rsidP="00986DE3">
            <w:pPr>
              <w:spacing w:after="0" w:line="240" w:lineRule="auto"/>
              <w:jc w:val="both"/>
              <w:rPr>
                <w:rStyle w:val="Hyperlink"/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en-IN"/>
              </w:rPr>
            </w:pPr>
            <w:hyperlink r:id="rId7" w:history="1">
              <w:r w:rsidR="00277C55" w:rsidRPr="000F3476">
                <w:rPr>
                  <w:rFonts w:ascii="Times New Roman" w:eastAsia="Times New Roman" w:hAnsi="Times New Roman" w:cs="Times New Roman"/>
                  <w:color w:val="0070C0"/>
                  <w:sz w:val="20"/>
                  <w:szCs w:val="20"/>
                  <w:u w:val="single"/>
                  <w:lang w:eastAsia="en-IN"/>
                </w:rPr>
                <w:t>https://www.citypopulation.de/</w:t>
              </w:r>
            </w:hyperlink>
            <w:r w:rsidR="00277C55" w:rsidRPr="000F3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</w:t>
            </w:r>
            <w:hyperlink r:id="rId8" w:history="1">
              <w:r w:rsidR="00277C55" w:rsidRPr="000F3476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eastAsia="en-IN"/>
                </w:rPr>
                <w:t>https://www.statista.com/</w:t>
              </w:r>
            </w:hyperlink>
            <w:r w:rsidR="00277C55" w:rsidRPr="000F3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. </w:t>
            </w:r>
          </w:p>
        </w:tc>
      </w:tr>
      <w:tr w:rsidR="00277C55" w:rsidRPr="008D352B" w:rsidTr="00986DE3">
        <w:trPr>
          <w:trHeight w:val="167"/>
        </w:trPr>
        <w:tc>
          <w:tcPr>
            <w:tcW w:w="91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B35846" w:rsidRDefault="00277C55" w:rsidP="00986D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358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Altitude dat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ources</w:t>
            </w:r>
          </w:p>
        </w:tc>
      </w:tr>
      <w:tr w:rsidR="00277C55" w:rsidRPr="008D352B" w:rsidTr="00986DE3">
        <w:trPr>
          <w:trHeight w:val="167"/>
        </w:trPr>
        <w:tc>
          <w:tcPr>
            <w:tcW w:w="915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77C55" w:rsidRPr="00962740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         </w:t>
            </w:r>
            <w:r w:rsidRPr="009627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  </w:t>
            </w: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    </w:t>
            </w:r>
            <w:r w:rsidRPr="000F34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titude-level dat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                                   </w:t>
            </w:r>
            <w:hyperlink r:id="rId9" w:history="1">
              <w:r w:rsidRPr="000F3476">
                <w:rPr>
                  <w:rFonts w:ascii="Times New Roman" w:eastAsia="Times New Roman" w:hAnsi="Times New Roman" w:cs="Times New Roman"/>
                  <w:color w:val="0070C0"/>
                  <w:sz w:val="20"/>
                  <w:szCs w:val="20"/>
                  <w:u w:val="single"/>
                  <w:lang w:eastAsia="en-IN"/>
                </w:rPr>
                <w:t>https://en-in.topographic-map.com/</w:t>
              </w:r>
            </w:hyperlink>
          </w:p>
        </w:tc>
      </w:tr>
      <w:tr w:rsidR="00277C55" w:rsidRPr="008D352B" w:rsidTr="00986DE3">
        <w:trPr>
          <w:trHeight w:val="72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0F3476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4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0F3476" w:rsidRDefault="00277C55" w:rsidP="00986DE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7C55" w:rsidRPr="008D352B" w:rsidTr="00986DE3">
        <w:trPr>
          <w:trHeight w:val="167"/>
        </w:trPr>
        <w:tc>
          <w:tcPr>
            <w:tcW w:w="91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01536A" w:rsidRDefault="00277C55" w:rsidP="00986DE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1536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Cofactors and comorbidities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ources</w:t>
            </w:r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1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0F3476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MI, B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lood </w:t>
            </w: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essure</w:t>
            </w: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,  Blood sugar, Tobacco, Alcohol consumption, PM2.5  for Indian population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0F3476" w:rsidRDefault="00D66E9F" w:rsidP="00986DE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hyperlink r:id="rId10" w:history="1">
              <w:r w:rsidR="00277C55" w:rsidRPr="00EA577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  <w:lang w:eastAsia="en-IN"/>
                </w:rPr>
                <w:t>https://data.gov.in/</w:t>
              </w:r>
            </w:hyperlink>
            <w:r w:rsidR="00277C55" w:rsidRPr="00EA577C">
              <w:rPr>
                <w:sz w:val="20"/>
                <w:szCs w:val="20"/>
              </w:rPr>
              <w:t xml:space="preserve"> </w:t>
            </w:r>
            <w:r w:rsidR="00277C55" w:rsidRPr="00EA577C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NHFS 4-5(2015-2016), Ministry of Health and Family Welfare, Government of India.</w:t>
            </w:r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2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ypertension and Diabetes for Indian population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upplementary Ref</w:t>
            </w:r>
            <w:r w:rsidRPr="00293857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shd w:val="clear" w:color="auto" w:fill="FFFFFF"/>
                <w:vertAlign w:val="superscript"/>
              </w:rPr>
              <w:t>1-2</w:t>
            </w:r>
            <w:r w:rsidRPr="00293857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277C55" w:rsidRPr="008D352B" w:rsidTr="00986DE3">
        <w:trPr>
          <w:trHeight w:val="579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3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ardiovascular disease,  Asthma, Cancer  and Stroke for Indian population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D66E9F" w:rsidP="00986DE3">
            <w:pPr>
              <w:jc w:val="both"/>
              <w:rPr>
                <w:rStyle w:val="Hyperlink"/>
                <w:rFonts w:ascii="Times New Roman" w:eastAsia="Times New Roman" w:hAnsi="Times New Roman" w:cs="Times New Roman"/>
                <w:color w:val="0070C0"/>
                <w:sz w:val="20"/>
                <w:szCs w:val="20"/>
                <w:lang w:eastAsia="en-IN"/>
              </w:rPr>
            </w:pPr>
            <w:hyperlink r:id="rId11" w:history="1">
              <w:r w:rsidR="00277C55" w:rsidRPr="00EA577C">
                <w:rPr>
                  <w:rStyle w:val="Hyperlink"/>
                  <w:rFonts w:ascii="Times New Roman" w:eastAsia="Times New Roman" w:hAnsi="Times New Roman" w:cs="Times New Roman"/>
                  <w:color w:val="0070C0"/>
                  <w:sz w:val="20"/>
                  <w:szCs w:val="20"/>
                  <w:lang w:eastAsia="en-IN"/>
                </w:rPr>
                <w:t>https://data.gov.in/</w:t>
              </w:r>
            </w:hyperlink>
            <w:r w:rsidR="00277C55" w:rsidRPr="00EA577C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NHFS 4-5(2015-2016), Ministry of Health and Family Welfare, Government of India.</w:t>
            </w:r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4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obal BMI data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upplementary Ref</w:t>
            </w:r>
            <w:r w:rsidRPr="00293857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shd w:val="clear" w:color="auto" w:fill="FFFFFF"/>
                <w:vertAlign w:val="superscript"/>
              </w:rPr>
              <w:t>3</w:t>
            </w:r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5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obal B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lood </w:t>
            </w: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essure</w:t>
            </w: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 data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D66E9F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2" w:history="1">
              <w:r w:rsidR="00277C55" w:rsidRPr="00EA577C">
                <w:rPr>
                  <w:rStyle w:val="Hyperlink"/>
                  <w:rFonts w:ascii="Times New Roman" w:hAnsi="Times New Roman" w:cs="Times New Roman"/>
                  <w:sz w:val="20"/>
                  <w:szCs w:val="20"/>
                  <w:shd w:val="clear" w:color="auto" w:fill="FFFFFF"/>
                </w:rPr>
                <w:t>https://ncdrisc.org/data-downloads-blood-pressure.html</w:t>
              </w:r>
            </w:hyperlink>
            <w:r w:rsidR="00277C55" w:rsidRPr="00EA577C">
              <w:rPr>
                <w:rFonts w:ascii="Times New Roman" w:hAnsi="Times New Roman" w:cs="Times New Roman"/>
                <w:color w:val="0070C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6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obal haemoglobin data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upplementary Ref</w:t>
            </w:r>
            <w:r w:rsidRPr="00293857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shd w:val="clear" w:color="auto" w:fill="FFFFFF"/>
                <w:vertAlign w:val="superscript"/>
              </w:rPr>
              <w:t>4-5</w:t>
            </w:r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7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obal Hypertension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upplementary Ref</w:t>
            </w:r>
            <w:r w:rsidRPr="00293857">
              <w:rPr>
                <w:rFonts w:ascii="Times New Roman" w:hAnsi="Times New Roman" w:cs="Times New Roman"/>
                <w:b/>
                <w:bCs/>
                <w:color w:val="0070C0"/>
                <w:sz w:val="20"/>
                <w:szCs w:val="20"/>
                <w:shd w:val="clear" w:color="auto" w:fill="FFFFFF"/>
                <w:vertAlign w:val="superscript"/>
              </w:rPr>
              <w:t>6</w:t>
            </w:r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8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obal Diabetes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D66E9F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3" w:history="1">
              <w:r w:rsidR="00277C55" w:rsidRPr="00EA577C">
                <w:rPr>
                  <w:rStyle w:val="Hyperlink"/>
                  <w:rFonts w:ascii="Times New Roman" w:eastAsia="Times New Roman" w:hAnsi="Times New Roman" w:cs="Times New Roman"/>
                  <w:color w:val="0070C0"/>
                  <w:sz w:val="20"/>
                  <w:szCs w:val="20"/>
                  <w:lang w:eastAsia="en-IN"/>
                </w:rPr>
                <w:t>https://ourworldindata.org/</w:t>
              </w:r>
            </w:hyperlink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09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 xml:space="preserve">Global alcohol consumption, Age&gt;65, GDP per capita 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D66E9F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4" w:history="1">
              <w:r w:rsidR="00277C55" w:rsidRPr="00EA577C">
                <w:rPr>
                  <w:rStyle w:val="Hyperlink"/>
                  <w:rFonts w:ascii="Times New Roman" w:eastAsia="Times New Roman" w:hAnsi="Times New Roman" w:cs="Times New Roman"/>
                  <w:color w:val="0070C0"/>
                  <w:sz w:val="20"/>
                  <w:szCs w:val="20"/>
                  <w:lang w:eastAsia="en-IN"/>
                </w:rPr>
                <w:t>https://ourworldindata.org/</w:t>
              </w:r>
            </w:hyperlink>
          </w:p>
        </w:tc>
      </w:tr>
      <w:tr w:rsidR="00277C55" w:rsidRPr="008D352B" w:rsidTr="00986DE3">
        <w:trPr>
          <w:trHeight w:val="167"/>
        </w:trPr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57AA9" w:rsidRDefault="00277C55" w:rsidP="00986D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657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277C55" w:rsidP="00986D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EA57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obal Cardiovascular death rate</w:t>
            </w:r>
          </w:p>
        </w:tc>
        <w:tc>
          <w:tcPr>
            <w:tcW w:w="4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A577C" w:rsidRDefault="00D66E9F" w:rsidP="00986DE3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5" w:history="1">
              <w:r w:rsidR="00277C55" w:rsidRPr="00EA577C">
                <w:rPr>
                  <w:rStyle w:val="Hyperlink"/>
                  <w:rFonts w:ascii="Times New Roman" w:eastAsia="Times New Roman" w:hAnsi="Times New Roman" w:cs="Times New Roman"/>
                  <w:color w:val="0070C0"/>
                  <w:sz w:val="20"/>
                  <w:szCs w:val="20"/>
                  <w:lang w:eastAsia="en-IN"/>
                </w:rPr>
                <w:t>https://ourworldindata.org/</w:t>
              </w:r>
            </w:hyperlink>
          </w:p>
        </w:tc>
      </w:tr>
    </w:tbl>
    <w:p w:rsidR="00277C55" w:rsidRDefault="00277C55" w:rsidP="00277C55">
      <w:pPr>
        <w:spacing w:after="0" w:line="240" w:lineRule="auto"/>
        <w:ind w:left="720" w:firstLine="45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>BMI, body mass index, PM2.5, particulate matter &lt; 2.</w:t>
      </w:r>
      <w:r w:rsidRPr="00DD30DA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5 </w:t>
      </w:r>
      <w:r w:rsidRPr="00DD30DA">
        <w:rPr>
          <w:rFonts w:ascii="Times New Roman" w:hAnsi="Times New Roman" w:cs="Times New Roman"/>
          <w:sz w:val="20"/>
          <w:szCs w:val="20"/>
          <w:shd w:val="clear" w:color="auto" w:fill="FFFFFF"/>
        </w:rPr>
        <w:t>micrometres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 xml:space="preserve">; GDP, gross domestic product;   </w:t>
      </w:r>
      <w:r w:rsidRPr="0000336A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 xml:space="preserve">Indian population level data were based on censu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>2011</w:t>
      </w:r>
    </w:p>
    <w:p w:rsidR="00277C55" w:rsidRDefault="00277C55" w:rsidP="00277C5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Default="00277C55" w:rsidP="00277C5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Default="00277C55" w:rsidP="00277C5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Default="00277C55" w:rsidP="00277C5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Default="00277C55" w:rsidP="00277C5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Default="00277C55" w:rsidP="00277C5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Default="00277C55" w:rsidP="00277C55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Default="00277C55" w:rsidP="00277C55">
      <w:pPr>
        <w:spacing w:line="24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277C55" w:rsidRPr="00DD30DA" w:rsidRDefault="00277C55" w:rsidP="00277C55">
      <w:pPr>
        <w:spacing w:line="240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 xml:space="preserve">SUPPLEMENTARY TABLE 2 </w:t>
      </w:r>
      <w:r w:rsidRPr="00DD30D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References:</w:t>
      </w:r>
    </w:p>
    <w:p w:rsidR="00277C55" w:rsidRPr="00AF566B" w:rsidRDefault="00277C55" w:rsidP="00277C55">
      <w:pPr>
        <w:numPr>
          <w:ilvl w:val="0"/>
          <w:numId w:val="12"/>
        </w:numPr>
        <w:spacing w:line="240" w:lineRule="auto"/>
        <w:jc w:val="both"/>
        <w:rPr>
          <w:rFonts w:ascii="Times New Roman" w:eastAsia="Times New Roman" w:hAnsi="Times New Roman" w:cs="Times New Roman"/>
          <w:color w:val="0070C0"/>
          <w:sz w:val="24"/>
          <w:szCs w:val="24"/>
          <w:lang w:eastAsia="en-IN"/>
        </w:rPr>
      </w:pP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ldsetzer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, Manne-</w:t>
      </w: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oehler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J, </w:t>
      </w: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ilmann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, et al. Diabetes and Hypertension in India. </w:t>
      </w:r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JAMA Intern Med</w:t>
      </w: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2018</w:t>
      </w:r>
      <w:proofErr w:type="gram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178</w:t>
      </w:r>
      <w:proofErr w:type="gram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3):363. </w:t>
      </w:r>
      <w:r w:rsidRPr="00AF566B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doi:10.1001/jamainternmed.2017.8094.</w:t>
      </w:r>
    </w:p>
    <w:p w:rsidR="00277C55" w:rsidRPr="00AF566B" w:rsidRDefault="00277C55" w:rsidP="00277C55">
      <w:pPr>
        <w:numPr>
          <w:ilvl w:val="0"/>
          <w:numId w:val="1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andon N, </w:t>
      </w: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jana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, Mohan V, et al. The increasing burden of diabetes and variations among the states of India: the Global Burden of Disease Study 1990–2016. </w:t>
      </w:r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he Lancet Global Health</w:t>
      </w: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2018</w:t>
      </w:r>
      <w:proofErr w:type="gram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6</w:t>
      </w:r>
      <w:proofErr w:type="gram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12):e1352-e1362. </w:t>
      </w:r>
      <w:proofErr w:type="gramStart"/>
      <w:r w:rsidRPr="00AF566B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doi:</w:t>
      </w:r>
      <w:proofErr w:type="gramEnd"/>
      <w:r w:rsidRPr="00AF566B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10.1016/s2214-109x(18)30387-5.</w:t>
      </w:r>
    </w:p>
    <w:p w:rsidR="00277C55" w:rsidRPr="00AF566B" w:rsidRDefault="00277C55" w:rsidP="00277C55">
      <w:pPr>
        <w:numPr>
          <w:ilvl w:val="0"/>
          <w:numId w:val="1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elly T, Yang W, Chen C, et al. Global burden of obesity in 2005 and projections to 2030. </w:t>
      </w:r>
      <w:proofErr w:type="spellStart"/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Int</w:t>
      </w:r>
      <w:proofErr w:type="spellEnd"/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J </w:t>
      </w:r>
      <w:proofErr w:type="spellStart"/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Obes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2008</w:t>
      </w:r>
      <w:proofErr w:type="gram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32</w:t>
      </w:r>
      <w:proofErr w:type="gram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9):1431-1437. </w:t>
      </w:r>
      <w:r w:rsidRPr="00AF566B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doi:10.1038/ijo.2008.102.</w:t>
      </w: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277C55" w:rsidRPr="00AF566B" w:rsidRDefault="00277C55" w:rsidP="00277C55">
      <w:pPr>
        <w:numPr>
          <w:ilvl w:val="0"/>
          <w:numId w:val="1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assmann M, </w:t>
      </w: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irbäurl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, </w:t>
      </w: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vshits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, et al. The increase in </w:t>
      </w: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moglobin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ncentration with altitude varies among human populations. </w:t>
      </w:r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Ann N Y </w:t>
      </w:r>
      <w:proofErr w:type="spellStart"/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cad</w:t>
      </w:r>
      <w:proofErr w:type="spellEnd"/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Sci</w:t>
      </w: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2019. </w:t>
      </w:r>
      <w:r w:rsidRPr="00AF566B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doi:10.1111/nyas.14136.</w:t>
      </w:r>
    </w:p>
    <w:p w:rsidR="00277C55" w:rsidRPr="00AF566B" w:rsidRDefault="00277C55" w:rsidP="00277C55">
      <w:pPr>
        <w:numPr>
          <w:ilvl w:val="0"/>
          <w:numId w:val="1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zo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Alvarez J, </w:t>
      </w:r>
      <w:proofErr w:type="spell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Quispe</w:t>
      </w:r>
      <w:proofErr w:type="spell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, Pillay T, et al. Glycated haemoglobin (HbA1c) and fasting plasma glucose relationships in sea-level and high-altitude settings. </w:t>
      </w:r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Diabetic Medicine</w:t>
      </w: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2017</w:t>
      </w:r>
      <w:proofErr w:type="gram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34</w:t>
      </w:r>
      <w:proofErr w:type="gram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6):804-812. </w:t>
      </w:r>
      <w:r w:rsidRPr="00AF566B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doi:10.1111/dme.13335.</w:t>
      </w:r>
    </w:p>
    <w:p w:rsidR="00277C55" w:rsidRPr="00AF566B" w:rsidRDefault="00277C55" w:rsidP="00277C55">
      <w:pPr>
        <w:numPr>
          <w:ilvl w:val="0"/>
          <w:numId w:val="12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ills K, Bundy J, Kelly T, et al. Global Disparities of Hypertension Prevalence and Control. </w:t>
      </w:r>
      <w:r w:rsidRPr="00AF566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Circulation</w:t>
      </w:r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2016</w:t>
      </w:r>
      <w:proofErr w:type="gramStart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134</w:t>
      </w:r>
      <w:proofErr w:type="gramEnd"/>
      <w:r w:rsidRPr="00AF566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6):441-450. </w:t>
      </w:r>
      <w:r w:rsidRPr="00AF566B">
        <w:rPr>
          <w:rFonts w:ascii="Times New Roman" w:hAnsi="Times New Roman" w:cs="Times New Roman"/>
          <w:color w:val="0070C0"/>
          <w:sz w:val="24"/>
          <w:szCs w:val="24"/>
          <w:shd w:val="clear" w:color="auto" w:fill="FFFFFF"/>
        </w:rPr>
        <w:t>doi:10.1161/circulationaha.115.018912.</w:t>
      </w: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240" w:lineRule="auto"/>
        <w:ind w:left="72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Pr="001464E2" w:rsidRDefault="00277C55" w:rsidP="00277C5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SUPPLEMENTARY TABLE</w:t>
      </w:r>
      <w:r w:rsidRPr="001464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3:</w:t>
      </w:r>
      <w:r w:rsidRPr="001464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</w:t>
      </w:r>
      <w:r w:rsidRPr="00762A3F">
        <w:rPr>
          <w:rFonts w:ascii="Times New Roman" w:hAnsi="Times New Roman" w:cs="Times New Roman"/>
          <w:sz w:val="24"/>
          <w:szCs w:val="24"/>
        </w:rPr>
        <w:t xml:space="preserve">A detailed comparison of HA vs LA populations for the </w:t>
      </w:r>
      <w:r w:rsidRPr="00762A3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VID-19 infection incidence, recovery, mortality and fatality</w:t>
      </w:r>
      <w:r w:rsidRPr="00762A3F">
        <w:rPr>
          <w:sz w:val="24"/>
          <w:szCs w:val="24"/>
        </w:rPr>
        <w:t>.</w:t>
      </w:r>
    </w:p>
    <w:tbl>
      <w:tblPr>
        <w:tblW w:w="10060" w:type="dxa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1283"/>
        <w:gridCol w:w="1015"/>
        <w:gridCol w:w="1007"/>
        <w:gridCol w:w="1432"/>
        <w:gridCol w:w="1001"/>
        <w:gridCol w:w="1007"/>
        <w:gridCol w:w="1614"/>
      </w:tblGrid>
      <w:tr w:rsidR="00277C55" w:rsidRPr="00DD0510" w:rsidTr="00986DE3">
        <w:trPr>
          <w:trHeight w:val="737"/>
        </w:trPr>
        <w:tc>
          <w:tcPr>
            <w:tcW w:w="567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 xml:space="preserve">S No. </w:t>
            </w:r>
          </w:p>
        </w:tc>
        <w:tc>
          <w:tcPr>
            <w:tcW w:w="1134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Regions</w:t>
            </w:r>
          </w:p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Countries</w:t>
            </w:r>
          </w:p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/County’s</w:t>
            </w:r>
          </w:p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/states)</w:t>
            </w:r>
          </w:p>
        </w:tc>
        <w:tc>
          <w:tcPr>
            <w:tcW w:w="1283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ltitude</w:t>
            </w:r>
          </w:p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masl)</w:t>
            </w:r>
          </w:p>
        </w:tc>
        <w:tc>
          <w:tcPr>
            <w:tcW w:w="1015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opulation</w:t>
            </w:r>
          </w:p>
          <w:p w:rsidR="00277C55" w:rsidRPr="00CB4B9C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In millions)</w:t>
            </w:r>
          </w:p>
        </w:tc>
        <w:tc>
          <w:tcPr>
            <w:tcW w:w="1007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nfirmed COVID-19 cases</w:t>
            </w:r>
          </w:p>
          <w:p w:rsidR="00277C55" w:rsidRPr="00CB4B9C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432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ncidence Rate = Confirmed cases/Total Population*100</w:t>
            </w:r>
          </w:p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%)</w:t>
            </w:r>
          </w:p>
        </w:tc>
        <w:tc>
          <w:tcPr>
            <w:tcW w:w="1001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VID19 recovered cases</w:t>
            </w:r>
          </w:p>
          <w:p w:rsidR="00277C55" w:rsidRPr="00CB4B9C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007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nfirmed COVID19 death cases</w:t>
            </w:r>
          </w:p>
          <w:p w:rsidR="00277C55" w:rsidRPr="00CB4B9C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1614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atality rate = COVID19 Confirmed Death cases/COVID 19 Confirmed Cases*100</w:t>
            </w:r>
          </w:p>
          <w:p w:rsidR="00277C55" w:rsidRPr="00CB4B9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CB4B9C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(%</w:t>
            </w:r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)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.</w:t>
            </w: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13014B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3014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DIA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69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2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69.45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744181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3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3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45417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1671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1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2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6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2.9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95448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5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2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8777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227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8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5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3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67.6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70838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1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33070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4959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1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51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5.60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7682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4964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94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5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2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.82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4319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9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190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751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0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70</w:t>
            </w:r>
          </w:p>
        </w:tc>
      </w:tr>
      <w:tr w:rsidR="00277C55" w:rsidRPr="008D352B" w:rsidTr="00986DE3">
        <w:trPr>
          <w:trHeight w:val="435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32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48.47</w:t>
            </w:r>
          </w:p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042468</w:t>
            </w:r>
          </w:p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1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6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701886</w:t>
            </w:r>
          </w:p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4702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1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1</w:t>
            </w:r>
          </w:p>
        </w:tc>
      </w:tr>
      <w:tr w:rsidR="00277C55" w:rsidRPr="008D352B" w:rsidTr="00986DE3">
        <w:trPr>
          <w:trHeight w:val="398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4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tabs>
                <w:tab w:val="left" w:pos="109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2.037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02318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 xml:space="preserve">1.50 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6</w:t>
            </w: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97508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228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6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I.</w:t>
            </w:r>
          </w:p>
        </w:tc>
        <w:tc>
          <w:tcPr>
            <w:tcW w:w="9493" w:type="dxa"/>
            <w:gridSpan w:val="8"/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A00F91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FRICAN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13014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UNTRIES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36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59.00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30323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7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2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018759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3544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8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2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5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08.6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86440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3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3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86632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517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4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76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0.01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3293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5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3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8220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951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3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7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2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.3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0942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6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2726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91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6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3.1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57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63.04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083905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6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5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656337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8603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9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5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353"/>
        </w:trPr>
        <w:tc>
          <w:tcPr>
            <w:tcW w:w="567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III.</w:t>
            </w:r>
          </w:p>
        </w:tc>
        <w:tc>
          <w:tcPr>
            <w:tcW w:w="9493" w:type="dxa"/>
            <w:gridSpan w:val="8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13014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RGENTI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4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6.3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779580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.3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38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05354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8006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6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9</w:t>
            </w:r>
          </w:p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9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72039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.0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28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5180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116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8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2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7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3828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0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4142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773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7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3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63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7749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2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1</w:t>
            </w:r>
          </w:p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363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820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1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61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534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9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667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3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5.02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24973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7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92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47996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737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8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4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1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77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4973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2033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55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4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</w:tr>
      <w:tr w:rsidR="00277C55" w:rsidRPr="008D352B" w:rsidTr="00986DE3">
        <w:trPr>
          <w:trHeight w:val="237"/>
        </w:trPr>
        <w:tc>
          <w:tcPr>
            <w:tcW w:w="567" w:type="dxa"/>
            <w:tcBorders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IV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13014B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3014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HILE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5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4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3205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.7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93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3624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064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5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5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.18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31758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3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6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716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094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8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412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9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2533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57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8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2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.12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01518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0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72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7837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570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2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9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2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84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7249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.8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27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399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01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9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1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5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8.0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87854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1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88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35696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486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7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7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307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0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40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29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0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V.</w:t>
            </w:r>
          </w:p>
        </w:tc>
        <w:tc>
          <w:tcPr>
            <w:tcW w:w="9493" w:type="dxa"/>
            <w:gridSpan w:val="8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13014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LOMBI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.27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49038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0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54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2445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781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7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3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4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4.5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79671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7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41542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4166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1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3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84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74719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2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6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574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190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8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3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29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3.69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50919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3.40±0.29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7726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5133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9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7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1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86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569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4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0239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08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VI.</w:t>
            </w:r>
          </w:p>
        </w:tc>
        <w:tc>
          <w:tcPr>
            <w:tcW w:w="9493" w:type="dxa"/>
            <w:gridSpan w:val="8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ENTRAL ASI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2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2.74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02091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6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8385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459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0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5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60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6755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3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3766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80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7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.69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308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21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6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9.04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02154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7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8084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029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1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3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VII.</w:t>
            </w: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TALY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3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0-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8.3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761536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4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28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6291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7728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7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74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7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.91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1186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.0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85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68831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528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2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6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41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69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62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19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97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27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0.3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28181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.4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3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639370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3432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0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VIII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PAIN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1.9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956909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0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81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039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859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8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6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8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.97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49207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.5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83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9978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4198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8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61</w:t>
            </w:r>
          </w:p>
        </w:tc>
      </w:tr>
      <w:tr w:rsidR="00277C55" w:rsidRPr="008D352B" w:rsidTr="00986DE3">
        <w:trPr>
          <w:trHeight w:val="249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9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6.94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206116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6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5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0376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2793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2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7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IX.</w:t>
            </w: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RAZIL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2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5.85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881183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6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56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980998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72846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3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6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5.89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812655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.2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06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34537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1929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9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3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27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1.7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693838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7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8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32637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8477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2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6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E80793" w:rsidTr="00986DE3">
        <w:trPr>
          <w:trHeight w:val="212"/>
        </w:trPr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80793">
              <w:rPr>
                <w:b/>
                <w:bCs/>
                <w:sz w:val="18"/>
                <w:szCs w:val="18"/>
              </w:rPr>
              <w:t>X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EXICO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8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8.3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7178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5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5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2044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.7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41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8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4.16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76865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4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1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6160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.2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16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7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9.31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4704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2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7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9597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.3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14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5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.2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78211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7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4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4094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.5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6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3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9.7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6840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4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1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4628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.5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44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3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6.80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587702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4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1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6523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.6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5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.20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8776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3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938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9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XI.</w:t>
            </w: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ERU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6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.0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46909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.2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65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9303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7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5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5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83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4051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.5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96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287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3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73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8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1345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4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23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9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13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677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.0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3.03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433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7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5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90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0571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.4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16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879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2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2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2.7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1965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7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87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682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5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7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5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30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7414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.5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2.91</w:t>
            </w: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505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3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XII.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OLIVIA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365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8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2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85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7427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0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7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17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58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24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58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825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6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8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8D352B" w:rsidTr="00986DE3">
        <w:trPr>
          <w:trHeight w:val="77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58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1617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8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3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10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455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.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7±1.34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5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cs="Calibri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.7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666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 xml:space="preserve">0.30 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8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2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92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.4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A577C">
              <w:rPr>
                <w:b/>
                <w:bCs/>
                <w:sz w:val="18"/>
                <w:szCs w:val="18"/>
              </w:rPr>
              <w:t>XIII</w:t>
            </w: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HINA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9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21.85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5077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9*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983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805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0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6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4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3.54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87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1**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851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5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3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9.98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tabs>
                <w:tab w:val="left" w:pos="937"/>
              </w:tabs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77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03*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59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6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7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2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2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.1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09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000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03*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0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2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2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3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4.65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104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7*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057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8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5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5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31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95.2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01441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010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50*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6103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839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2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02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.47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1432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41E-0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001</w:t>
            </w:r>
          </w:p>
        </w:tc>
        <w:tc>
          <w:tcPr>
            <w:tcW w:w="1001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24</w:t>
            </w: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1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9.35E-0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6</w:t>
            </w:r>
          </w:p>
        </w:tc>
      </w:tr>
      <w:tr w:rsidR="00277C55" w:rsidRPr="00E80793" w:rsidTr="00986DE3">
        <w:trPr>
          <w:trHeight w:val="212"/>
        </w:trPr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80793">
              <w:rPr>
                <w:b/>
                <w:bCs/>
                <w:sz w:val="18"/>
                <w:szCs w:val="18"/>
              </w:rPr>
              <w:t>XIV.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E8079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LORADO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277C55" w:rsidRPr="00EA577C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EA577C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</w:tr>
      <w:tr w:rsidR="00277C55" w:rsidRPr="00EA577C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5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109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.9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2.12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707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.3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27</w:t>
            </w:r>
          </w:p>
        </w:tc>
      </w:tr>
      <w:tr w:rsidR="00277C55" w:rsidRPr="00EA577C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0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69840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.0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1.07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3470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1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2</w:t>
            </w:r>
          </w:p>
        </w:tc>
      </w:tr>
      <w:tr w:rsidR="00277C55" w:rsidRPr="00EA577C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16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7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15945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6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49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675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5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30</w:t>
            </w:r>
          </w:p>
        </w:tc>
      </w:tr>
      <w:tr w:rsidR="00277C55" w:rsidRPr="00EA577C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31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.53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416875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8.9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9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5852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.7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7</w:t>
            </w:r>
          </w:p>
        </w:tc>
      </w:tr>
      <w:tr w:rsidR="00277C55" w:rsidRPr="00EA577C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HA (n=23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28410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6.59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61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197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A577C">
              <w:rPr>
                <w:rFonts w:ascii="Times New Roman" w:hAnsi="Times New Roman" w:cs="Times New Roman"/>
                <w:sz w:val="18"/>
                <w:szCs w:val="18"/>
              </w:rPr>
              <w:t>0.7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0.12</w:t>
            </w:r>
          </w:p>
        </w:tc>
      </w:tr>
      <w:tr w:rsidR="00277C55" w:rsidRPr="00E80793" w:rsidTr="00986DE3">
        <w:trPr>
          <w:trHeight w:val="212"/>
        </w:trPr>
        <w:tc>
          <w:tcPr>
            <w:tcW w:w="56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  <w:r w:rsidRPr="00E80793">
              <w:rPr>
                <w:b/>
                <w:bCs/>
                <w:sz w:val="18"/>
                <w:szCs w:val="18"/>
              </w:rPr>
              <w:t>XIV.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LOBAL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61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E80793" w:rsidRDefault="00277C55" w:rsidP="00986DE3">
            <w:pPr>
              <w:spacing w:after="0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1 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(n=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35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0-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45.4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246389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7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22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020309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67428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98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21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2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n=32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501-1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64.65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79499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0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51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735848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7545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5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28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n=09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001-1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35.16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811315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0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71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42602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3474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5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43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4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n=05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1501-20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.94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6228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31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2.59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6221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60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.7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2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LA5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n=02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>2001-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9.48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65574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85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72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21087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1899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.76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4.09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nil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 w:rsidRPr="00B42F78">
              <w:rPr>
                <w:sz w:val="18"/>
                <w:szCs w:val="18"/>
              </w:rPr>
              <w:t xml:space="preserve">Total L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n=183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83" w:type="dxa"/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cs="Calibri"/>
                <w:sz w:val="18"/>
                <w:szCs w:val="18"/>
              </w:rPr>
              <w:t>&lt;</w:t>
            </w:r>
            <w:r w:rsidRPr="00B42F78">
              <w:rPr>
                <w:sz w:val="18"/>
                <w:szCs w:val="18"/>
              </w:rPr>
              <w:t xml:space="preserve"> 2500</w:t>
            </w:r>
          </w:p>
        </w:tc>
        <w:tc>
          <w:tcPr>
            <w:tcW w:w="1015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09.34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2899005</w:t>
            </w:r>
          </w:p>
        </w:tc>
        <w:tc>
          <w:tcPr>
            <w:tcW w:w="1432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54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20</w:t>
            </w:r>
          </w:p>
        </w:tc>
        <w:tc>
          <w:tcPr>
            <w:tcW w:w="1001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079492</w:t>
            </w:r>
          </w:p>
        </w:tc>
        <w:tc>
          <w:tcPr>
            <w:tcW w:w="1007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25631</w:t>
            </w:r>
          </w:p>
        </w:tc>
        <w:tc>
          <w:tcPr>
            <w:tcW w:w="1614" w:type="dxa"/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07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17</w:t>
            </w:r>
          </w:p>
        </w:tc>
      </w:tr>
      <w:tr w:rsidR="00277C55" w:rsidRPr="008D352B" w:rsidTr="00986DE3">
        <w:trPr>
          <w:trHeight w:val="212"/>
        </w:trPr>
        <w:tc>
          <w:tcPr>
            <w:tcW w:w="56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7F7F7F"/>
              <w:bottom w:val="single" w:sz="4" w:space="0" w:color="auto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rPr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HA (n=02</w:t>
            </w: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8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42F78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42F78">
              <w:rPr>
                <w:rFonts w:ascii="Times New Roman" w:hAnsi="Times New Roman" w:cs="Times New Roman"/>
                <w:sz w:val="18"/>
                <w:szCs w:val="18"/>
              </w:rPr>
              <w:t>≥ 2500</w:t>
            </w:r>
          </w:p>
        </w:tc>
        <w:tc>
          <w:tcPr>
            <w:tcW w:w="101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.25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4533</w:t>
            </w:r>
          </w:p>
        </w:tc>
        <w:tc>
          <w:tcPr>
            <w:tcW w:w="143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52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40</w:t>
            </w:r>
          </w:p>
        </w:tc>
        <w:tc>
          <w:tcPr>
            <w:tcW w:w="10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4533</w:t>
            </w:r>
          </w:p>
        </w:tc>
        <w:tc>
          <w:tcPr>
            <w:tcW w:w="100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66</w:t>
            </w:r>
          </w:p>
        </w:tc>
        <w:tc>
          <w:tcPr>
            <w:tcW w:w="161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EA577C" w:rsidRDefault="00277C55" w:rsidP="00986DE3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.43</w:t>
            </w:r>
            <w:r w:rsidRPr="00EA577C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±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0.31</w:t>
            </w:r>
          </w:p>
        </w:tc>
      </w:tr>
    </w:tbl>
    <w:p w:rsidR="00277C55" w:rsidRPr="00DD30DA" w:rsidRDefault="00277C55" w:rsidP="00277C55">
      <w:pPr>
        <w:jc w:val="both"/>
        <w:rPr>
          <w:rFonts w:ascii="Times New Roman" w:hAnsi="Times New Roman" w:cs="Times New Roman"/>
          <w:sz w:val="20"/>
          <w:szCs w:val="20"/>
        </w:rPr>
      </w:pPr>
      <w:r w:rsidRPr="00DD30DA">
        <w:rPr>
          <w:rFonts w:ascii="Times New Roman" w:hAnsi="Times New Roman" w:cs="Times New Roman"/>
          <w:sz w:val="20"/>
          <w:szCs w:val="20"/>
        </w:rPr>
        <w:t>LA, Low</w:t>
      </w:r>
      <w:r>
        <w:rPr>
          <w:rFonts w:ascii="Times New Roman" w:hAnsi="Times New Roman" w:cs="Times New Roman"/>
          <w:sz w:val="20"/>
          <w:szCs w:val="20"/>
        </w:rPr>
        <w:t>-</w:t>
      </w:r>
      <w:r w:rsidRPr="00DD30DA">
        <w:rPr>
          <w:rFonts w:ascii="Times New Roman" w:hAnsi="Times New Roman" w:cs="Times New Roman"/>
          <w:sz w:val="20"/>
          <w:szCs w:val="20"/>
        </w:rPr>
        <w:t>altitude; HA, High</w:t>
      </w:r>
      <w:r>
        <w:rPr>
          <w:rFonts w:ascii="Times New Roman" w:hAnsi="Times New Roman" w:cs="Times New Roman"/>
          <w:sz w:val="20"/>
          <w:szCs w:val="20"/>
        </w:rPr>
        <w:t>-a</w:t>
      </w:r>
      <w:r w:rsidRPr="00DD30DA">
        <w:rPr>
          <w:rFonts w:ascii="Times New Roman" w:hAnsi="Times New Roman" w:cs="Times New Roman"/>
          <w:sz w:val="20"/>
          <w:szCs w:val="20"/>
        </w:rPr>
        <w:t>ltitude; NA, Not available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DD30DA">
        <w:rPr>
          <w:rFonts w:ascii="Times New Roman" w:hAnsi="Times New Roman" w:cs="Times New Roman"/>
          <w:sz w:val="20"/>
          <w:szCs w:val="20"/>
        </w:rPr>
        <w:t xml:space="preserve">Data for COVID-19 incidence and fatality rates are presented as mean ± SEM. Data sources are presented in Supplementary Table 2. </w:t>
      </w:r>
    </w:p>
    <w:p w:rsidR="00277C55" w:rsidRDefault="00277C55" w:rsidP="00277C55"/>
    <w:p w:rsidR="00277C55" w:rsidRDefault="00277C55" w:rsidP="00277C55"/>
    <w:p w:rsidR="00277C55" w:rsidRDefault="00277C55" w:rsidP="00277C55"/>
    <w:p w:rsidR="00277C55" w:rsidRDefault="00277C55" w:rsidP="00277C5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sectPr w:rsidR="00277C5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277C55" w:rsidRPr="00BA4F0F" w:rsidRDefault="00277C55" w:rsidP="00277C55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A4F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SUPPLEM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ENTARY TABLE </w:t>
      </w:r>
      <w:r w:rsidRPr="00BA4F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4: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C</w:t>
      </w:r>
      <w:r w:rsidRPr="00BA4F0F">
        <w:rPr>
          <w:rFonts w:ascii="Times New Roman" w:eastAsia="Times New Roman" w:hAnsi="Times New Roman" w:cs="Times New Roman"/>
          <w:sz w:val="24"/>
          <w:szCs w:val="24"/>
          <w:lang w:eastAsia="en-IN"/>
        </w:rPr>
        <w:t>ofactors and comorbidities evaluated in altitude-specified</w:t>
      </w:r>
      <w:r w:rsidRPr="00BA4F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Pr="00BA4F0F">
        <w:rPr>
          <w:rFonts w:ascii="Times New Roman" w:eastAsia="Times New Roman" w:hAnsi="Times New Roman" w:cs="Times New Roman"/>
          <w:sz w:val="24"/>
          <w:szCs w:val="24"/>
          <w:lang w:eastAsia="en-IN"/>
        </w:rPr>
        <w:t>manner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277C55" w:rsidRPr="00BA4F0F" w:rsidRDefault="00277C55" w:rsidP="00277C55">
      <w:pPr>
        <w:numPr>
          <w:ilvl w:val="0"/>
          <w:numId w:val="9"/>
        </w:num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BA4F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dian Data</w:t>
      </w:r>
    </w:p>
    <w:p w:rsidR="00277C55" w:rsidRPr="00BA4F0F" w:rsidRDefault="00277C55" w:rsidP="00277C55">
      <w:pPr>
        <w:spacing w:after="0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tbl>
      <w:tblPr>
        <w:tblW w:w="14794" w:type="dxa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231"/>
        <w:gridCol w:w="1178"/>
        <w:gridCol w:w="876"/>
        <w:gridCol w:w="944"/>
        <w:gridCol w:w="1276"/>
        <w:gridCol w:w="850"/>
        <w:gridCol w:w="1101"/>
        <w:gridCol w:w="284"/>
        <w:gridCol w:w="1275"/>
        <w:gridCol w:w="851"/>
        <w:gridCol w:w="850"/>
        <w:gridCol w:w="851"/>
        <w:gridCol w:w="1276"/>
        <w:gridCol w:w="850"/>
      </w:tblGrid>
      <w:tr w:rsidR="00277C55" w:rsidRPr="00BA4F0F" w:rsidTr="00986DE3">
        <w:tc>
          <w:tcPr>
            <w:tcW w:w="1101" w:type="dxa"/>
            <w:tcBorders>
              <w:bottom w:val="nil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bottom w:val="nil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6509" w:type="dxa"/>
            <w:gridSpan w:val="7"/>
            <w:tcBorders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Cofactors</w:t>
            </w:r>
          </w:p>
        </w:tc>
        <w:tc>
          <w:tcPr>
            <w:tcW w:w="5953" w:type="dxa"/>
            <w:gridSpan w:val="6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Comorbidities, %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nil"/>
              <w:bottom w:val="nil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2998" w:type="dxa"/>
            <w:gridSpan w:val="3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Clinical Parameters</w:t>
            </w:r>
          </w:p>
        </w:tc>
        <w:tc>
          <w:tcPr>
            <w:tcW w:w="2126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Substance consumption rate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Pollutant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</w:tr>
      <w:tr w:rsidR="00277C55" w:rsidRPr="00BA4F0F" w:rsidTr="00986DE3">
        <w:tc>
          <w:tcPr>
            <w:tcW w:w="1101" w:type="dxa"/>
            <w:tcBorders>
              <w:top w:val="nil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altitude, masl</w:t>
            </w:r>
          </w:p>
        </w:tc>
        <w:tc>
          <w:tcPr>
            <w:tcW w:w="1231" w:type="dxa"/>
            <w:tcBorders>
              <w:top w:val="nil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178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BMI</w:t>
            </w:r>
          </w:p>
        </w:tc>
        <w:tc>
          <w:tcPr>
            <w:tcW w:w="8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Blood pressure</w:t>
            </w:r>
          </w:p>
        </w:tc>
        <w:tc>
          <w:tcPr>
            <w:tcW w:w="944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Blood sugar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Tobacco user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Alcohol</w:t>
            </w:r>
          </w:p>
        </w:tc>
        <w:tc>
          <w:tcPr>
            <w:tcW w:w="110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PM 2.5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Asthma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Heart disease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Cancer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158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Diabetes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Hypertension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Stroke</w:t>
            </w:r>
          </w:p>
        </w:tc>
      </w:tr>
      <w:tr w:rsidR="00277C55" w:rsidRPr="00BA4F0F" w:rsidTr="00986DE3">
        <w:tc>
          <w:tcPr>
            <w:tcW w:w="1101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-500</w:t>
            </w: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Average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4.72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81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8.11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4.39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8.33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40.69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59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11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24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2.67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5.22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54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1178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10</w:t>
            </w:r>
          </w:p>
        </w:tc>
        <w:tc>
          <w:tcPr>
            <w:tcW w:w="8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0</w:t>
            </w:r>
          </w:p>
        </w:tc>
        <w:tc>
          <w:tcPr>
            <w:tcW w:w="944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53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70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59</w:t>
            </w:r>
          </w:p>
        </w:tc>
        <w:tc>
          <w:tcPr>
            <w:tcW w:w="110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4.17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8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6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7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14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66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2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0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0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3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7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6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8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6</w:t>
            </w:r>
          </w:p>
        </w:tc>
      </w:tr>
      <w:tr w:rsidR="00277C55" w:rsidRPr="00BA4F0F" w:rsidTr="00986DE3">
        <w:tc>
          <w:tcPr>
            <w:tcW w:w="110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501-1000</w:t>
            </w:r>
          </w:p>
        </w:tc>
        <w:tc>
          <w:tcPr>
            <w:tcW w:w="12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Average</w:t>
            </w:r>
          </w:p>
        </w:tc>
        <w:tc>
          <w:tcPr>
            <w:tcW w:w="11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0.47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91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7.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5.01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47.33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4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03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9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6.45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3.72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42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1178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69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9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7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7.66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23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.42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6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3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26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4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2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178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8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944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110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</w:t>
            </w:r>
          </w:p>
        </w:tc>
      </w:tr>
      <w:tr w:rsidR="00277C55" w:rsidRPr="00BA4F0F" w:rsidTr="00986DE3">
        <w:tc>
          <w:tcPr>
            <w:tcW w:w="1101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001-1500</w:t>
            </w: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Average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0.36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76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7.28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45.1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5.56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3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51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28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8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4.23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5.52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56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1178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4.65</w:t>
            </w:r>
          </w:p>
        </w:tc>
        <w:tc>
          <w:tcPr>
            <w:tcW w:w="8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3</w:t>
            </w:r>
          </w:p>
        </w:tc>
        <w:tc>
          <w:tcPr>
            <w:tcW w:w="944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06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6.71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75</w:t>
            </w:r>
          </w:p>
        </w:tc>
        <w:tc>
          <w:tcPr>
            <w:tcW w:w="110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.50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51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25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1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.79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4.99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2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</w:tr>
      <w:tr w:rsidR="00277C55" w:rsidRPr="00BA4F0F" w:rsidTr="00986DE3">
        <w:tc>
          <w:tcPr>
            <w:tcW w:w="110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501-2000</w:t>
            </w:r>
          </w:p>
        </w:tc>
        <w:tc>
          <w:tcPr>
            <w:tcW w:w="123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Average</w:t>
            </w:r>
          </w:p>
        </w:tc>
        <w:tc>
          <w:tcPr>
            <w:tcW w:w="1178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3.05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4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5.9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8.8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0.95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0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8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05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5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3.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.04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54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-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178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8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944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110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</w:tr>
      <w:tr w:rsidR="00277C55" w:rsidRPr="00BA4F0F" w:rsidTr="00986DE3">
        <w:tc>
          <w:tcPr>
            <w:tcW w:w="1101" w:type="dxa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001-2500</w:t>
            </w: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Average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9.37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4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.82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45.9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5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82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1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5.75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5.90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42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1178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32</w:t>
            </w:r>
          </w:p>
        </w:tc>
        <w:tc>
          <w:tcPr>
            <w:tcW w:w="8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6</w:t>
            </w:r>
          </w:p>
        </w:tc>
        <w:tc>
          <w:tcPr>
            <w:tcW w:w="944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62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55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.15</w:t>
            </w:r>
          </w:p>
        </w:tc>
        <w:tc>
          <w:tcPr>
            <w:tcW w:w="110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284" w:type="dxa"/>
            <w:tcBorders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lef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7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5</w:t>
            </w:r>
          </w:p>
        </w:tc>
        <w:tc>
          <w:tcPr>
            <w:tcW w:w="851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.85</w:t>
            </w:r>
          </w:p>
        </w:tc>
        <w:tc>
          <w:tcPr>
            <w:tcW w:w="1276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35</w:t>
            </w:r>
          </w:p>
        </w:tc>
        <w:tc>
          <w:tcPr>
            <w:tcW w:w="850" w:type="dxa"/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8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</w:tr>
      <w:tr w:rsidR="00277C55" w:rsidRPr="00BA4F0F" w:rsidTr="00986DE3">
        <w:tc>
          <w:tcPr>
            <w:tcW w:w="1101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501-4500</w:t>
            </w:r>
          </w:p>
        </w:tc>
        <w:tc>
          <w:tcPr>
            <w:tcW w:w="123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Average</w:t>
            </w:r>
          </w:p>
        </w:tc>
        <w:tc>
          <w:tcPr>
            <w:tcW w:w="1178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6.95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45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6.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4.56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0.8</w:t>
            </w:r>
          </w:p>
        </w:tc>
        <w:tc>
          <w:tcPr>
            <w:tcW w:w="110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84</w:t>
            </w:r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9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48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7.2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3.98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45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90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45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56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.02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63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10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99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7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.73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38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0.05</w:t>
            </w:r>
          </w:p>
        </w:tc>
      </w:tr>
      <w:tr w:rsidR="00277C55" w:rsidRPr="00BA4F0F" w:rsidTr="00986DE3">
        <w:tc>
          <w:tcPr>
            <w:tcW w:w="1101" w:type="dxa"/>
            <w:tcBorders>
              <w:top w:val="nil"/>
              <w:bottom w:val="nil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3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4D453E" w:rsidRDefault="00277C55" w:rsidP="00986DE3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4D453E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N</w:t>
            </w:r>
          </w:p>
        </w:tc>
        <w:tc>
          <w:tcPr>
            <w:tcW w:w="117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9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1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ind w:right="-68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28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8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BA4F0F" w:rsidRDefault="00277C55" w:rsidP="00986DE3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BA4F0F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3</w:t>
            </w:r>
          </w:p>
        </w:tc>
      </w:tr>
    </w:tbl>
    <w:p w:rsidR="00277C55" w:rsidRPr="00BA4F0F" w:rsidRDefault="00277C55" w:rsidP="00277C55">
      <w:pPr>
        <w:sectPr w:rsidR="00277C55" w:rsidRPr="00BA4F0F" w:rsidSect="005F0BDF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BA4F0F">
        <w:rPr>
          <w:rFonts w:ascii="Times New Roman" w:eastAsia="Times New Roman" w:hAnsi="Times New Roman" w:cs="Times New Roman"/>
          <w:sz w:val="18"/>
          <w:szCs w:val="18"/>
          <w:lang w:eastAsia="en-IN"/>
        </w:rPr>
        <w:t>Blood pressure (Systolic ≥180 mm of Hg and/or Diastolic ≥110 mm of Hg); Blood Sugar ≥140 mg/dl; N, Number; SE, Standard error; BMI, body mass index; PM2.5, Particulate matter</w:t>
      </w:r>
      <w:r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 </w:t>
      </w:r>
      <w:r w:rsidRPr="00BA4F0F">
        <w:rPr>
          <w:rFonts w:ascii="Times New Roman" w:eastAsia="Times New Roman" w:hAnsi="Times New Roman" w:cs="Times New Roman"/>
          <w:sz w:val="18"/>
          <w:szCs w:val="18"/>
          <w:lang w:eastAsia="en-IN"/>
        </w:rPr>
        <w:t xml:space="preserve">&lt;2.5 micrometre. </w:t>
      </w:r>
    </w:p>
    <w:p w:rsidR="00277C55" w:rsidRPr="003D6D16" w:rsidRDefault="00277C55" w:rsidP="00277C55">
      <w:pPr>
        <w:rPr>
          <w:b/>
          <w:bCs/>
          <w:lang w:val="en-US"/>
        </w:rPr>
        <w:sectPr w:rsidR="00277C55" w:rsidRPr="003D6D16" w:rsidSect="003D6D16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277C55" w:rsidRPr="003D6D16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3D6D1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B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.</w:t>
      </w:r>
      <w:r w:rsidRPr="003D6D1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Global Data</w:t>
      </w:r>
    </w:p>
    <w:tbl>
      <w:tblPr>
        <w:tblW w:w="9889" w:type="dxa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600"/>
        <w:gridCol w:w="501"/>
        <w:gridCol w:w="264"/>
        <w:gridCol w:w="586"/>
        <w:gridCol w:w="1276"/>
        <w:gridCol w:w="1559"/>
        <w:gridCol w:w="1701"/>
        <w:gridCol w:w="1418"/>
        <w:gridCol w:w="1984"/>
      </w:tblGrid>
      <w:tr w:rsidR="00277C55" w:rsidRPr="00630297" w:rsidTr="00986DE3">
        <w:trPr>
          <w:trHeight w:val="110"/>
        </w:trPr>
        <w:tc>
          <w:tcPr>
            <w:tcW w:w="600" w:type="dxa"/>
            <w:tcBorders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65" w:type="dxa"/>
            <w:gridSpan w:val="2"/>
            <w:tcBorders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586" w:type="dxa"/>
            <w:tcBorders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536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Cofactors, %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ind w:left="34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Comorbidities, %</w:t>
            </w:r>
          </w:p>
        </w:tc>
      </w:tr>
      <w:tr w:rsidR="00277C55" w:rsidRPr="00630297" w:rsidTr="00986DE3">
        <w:trPr>
          <w:trHeight w:val="436"/>
        </w:trPr>
        <w:tc>
          <w:tcPr>
            <w:tcW w:w="1101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ltitude, masl</w:t>
            </w:r>
          </w:p>
        </w:tc>
        <w:tc>
          <w:tcPr>
            <w:tcW w:w="85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lcohol Index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ge</w:t>
            </w:r>
            <w:r>
              <w:rPr>
                <w:b/>
                <w:bCs/>
                <w:sz w:val="18"/>
                <w:szCs w:val="18"/>
              </w:rPr>
              <w:t xml:space="preserve"> above 65 </w:t>
            </w:r>
            <w:proofErr w:type="spellStart"/>
            <w:r>
              <w:rPr>
                <w:b/>
                <w:bCs/>
                <w:sz w:val="18"/>
                <w:szCs w:val="18"/>
              </w:rPr>
              <w:t>yrs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GDP per Capita, US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Cardiovascular death rate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Diabetes</w:t>
            </w:r>
          </w:p>
        </w:tc>
      </w:tr>
      <w:tr w:rsidR="00277C55" w:rsidRPr="00630297" w:rsidTr="00986DE3">
        <w:trPr>
          <w:trHeight w:val="85"/>
        </w:trPr>
        <w:tc>
          <w:tcPr>
            <w:tcW w:w="1101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0-501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verage</w:t>
            </w:r>
          </w:p>
        </w:tc>
        <w:tc>
          <w:tcPr>
            <w:tcW w:w="127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7.09</w:t>
            </w:r>
          </w:p>
        </w:tc>
        <w:tc>
          <w:tcPr>
            <w:tcW w:w="1559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9.82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1711.80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24</w:t>
            </w:r>
          </w:p>
        </w:tc>
        <w:tc>
          <w:tcPr>
            <w:tcW w:w="1984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7.66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39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61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999.67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01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36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12</w:t>
            </w:r>
          </w:p>
        </w:tc>
        <w:tc>
          <w:tcPr>
            <w:tcW w:w="1559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13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10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12</w:t>
            </w:r>
          </w:p>
        </w:tc>
        <w:tc>
          <w:tcPr>
            <w:tcW w:w="1984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12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501-1000</w:t>
            </w: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verage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4.86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6.78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3099.67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30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7.15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127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68</w:t>
            </w:r>
          </w:p>
        </w:tc>
        <w:tc>
          <w:tcPr>
            <w:tcW w:w="1559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98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708.00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02</w:t>
            </w:r>
          </w:p>
        </w:tc>
        <w:tc>
          <w:tcPr>
            <w:tcW w:w="1984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63</w:t>
            </w:r>
          </w:p>
        </w:tc>
      </w:tr>
      <w:tr w:rsidR="00277C55" w:rsidRPr="00630297" w:rsidTr="00986DE3">
        <w:trPr>
          <w:trHeight w:val="201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31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30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30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31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30</w:t>
            </w:r>
          </w:p>
        </w:tc>
      </w:tr>
      <w:tr w:rsidR="00277C55" w:rsidRPr="00630297" w:rsidTr="00986DE3">
        <w:trPr>
          <w:trHeight w:val="287"/>
        </w:trPr>
        <w:tc>
          <w:tcPr>
            <w:tcW w:w="1101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1001-150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verag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.47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3.51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651.6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35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6.04</w:t>
            </w:r>
          </w:p>
        </w:tc>
      </w:tr>
      <w:tr w:rsidR="00277C55" w:rsidRPr="00630297" w:rsidTr="00986DE3">
        <w:trPr>
          <w:trHeight w:val="201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25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46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943.10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04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11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8</w:t>
            </w:r>
          </w:p>
        </w:tc>
        <w:tc>
          <w:tcPr>
            <w:tcW w:w="1559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8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8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8</w:t>
            </w:r>
          </w:p>
        </w:tc>
        <w:tc>
          <w:tcPr>
            <w:tcW w:w="1984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8</w:t>
            </w:r>
          </w:p>
        </w:tc>
      </w:tr>
      <w:tr w:rsidR="00277C55" w:rsidRPr="00630297" w:rsidTr="00986DE3">
        <w:trPr>
          <w:trHeight w:val="289"/>
        </w:trPr>
        <w:tc>
          <w:tcPr>
            <w:tcW w:w="1101" w:type="dxa"/>
            <w:gridSpan w:val="2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1501-2000</w:t>
            </w: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verage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7.4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.79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4221.60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34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.61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127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19</w:t>
            </w:r>
          </w:p>
        </w:tc>
        <w:tc>
          <w:tcPr>
            <w:tcW w:w="1559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84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555.00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05</w:t>
            </w:r>
          </w:p>
        </w:tc>
        <w:tc>
          <w:tcPr>
            <w:tcW w:w="1984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86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4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4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4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4</w:t>
            </w:r>
          </w:p>
        </w:tc>
      </w:tr>
      <w:tr w:rsidR="00277C55" w:rsidRPr="00630297" w:rsidTr="00986DE3">
        <w:trPr>
          <w:trHeight w:val="291"/>
        </w:trPr>
        <w:tc>
          <w:tcPr>
            <w:tcW w:w="1101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2001-250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verage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4.9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.15</w:t>
            </w:r>
          </w:p>
        </w:tc>
        <w:tc>
          <w:tcPr>
            <w:tcW w:w="170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0116.6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29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0.08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6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69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7219.77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13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.97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127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559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984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</w:tr>
      <w:tr w:rsidR="00277C55" w:rsidRPr="00630297" w:rsidTr="00986DE3">
        <w:trPr>
          <w:trHeight w:val="159"/>
        </w:trPr>
        <w:tc>
          <w:tcPr>
            <w:tcW w:w="1101" w:type="dxa"/>
            <w:gridSpan w:val="2"/>
            <w:tcBorders>
              <w:top w:val="single" w:sz="4" w:space="0" w:color="7F7F7F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2501-4500</w:t>
            </w: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Average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3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.34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5575.70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23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8.50</w:t>
            </w:r>
          </w:p>
        </w:tc>
      </w:tr>
      <w:tr w:rsidR="00277C55" w:rsidRPr="00630297" w:rsidTr="00986DE3">
        <w:trPr>
          <w:trHeight w:val="218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SE</w:t>
            </w:r>
          </w:p>
        </w:tc>
        <w:tc>
          <w:tcPr>
            <w:tcW w:w="127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7</w:t>
            </w:r>
          </w:p>
        </w:tc>
        <w:tc>
          <w:tcPr>
            <w:tcW w:w="1559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46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3132.89</w:t>
            </w:r>
          </w:p>
        </w:tc>
        <w:tc>
          <w:tcPr>
            <w:tcW w:w="1418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0.02</w:t>
            </w:r>
          </w:p>
        </w:tc>
        <w:tc>
          <w:tcPr>
            <w:tcW w:w="1984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1.24</w:t>
            </w:r>
          </w:p>
        </w:tc>
      </w:tr>
      <w:tr w:rsidR="00277C55" w:rsidRPr="00630297" w:rsidTr="00986DE3">
        <w:trPr>
          <w:trHeight w:val="201"/>
        </w:trPr>
        <w:tc>
          <w:tcPr>
            <w:tcW w:w="1101" w:type="dxa"/>
            <w:gridSpan w:val="2"/>
            <w:tcBorders>
              <w:top w:val="nil"/>
              <w:bottom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00630297">
              <w:rPr>
                <w:b/>
                <w:bCs/>
                <w:sz w:val="18"/>
                <w:szCs w:val="18"/>
              </w:rPr>
              <w:t>N</w:t>
            </w:r>
          </w:p>
        </w:tc>
        <w:tc>
          <w:tcPr>
            <w:tcW w:w="12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55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701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418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  <w:tc>
          <w:tcPr>
            <w:tcW w:w="198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30297">
              <w:rPr>
                <w:sz w:val="18"/>
                <w:szCs w:val="18"/>
              </w:rPr>
              <w:t>2</w:t>
            </w:r>
          </w:p>
        </w:tc>
      </w:tr>
    </w:tbl>
    <w:p w:rsidR="00277C55" w:rsidRPr="00630297" w:rsidRDefault="00277C55" w:rsidP="00277C55">
      <w:pPr>
        <w:rPr>
          <w:rFonts w:ascii="Times New Roman" w:eastAsia="Times New Roman" w:hAnsi="Times New Roman" w:cs="Times New Roman"/>
          <w:sz w:val="20"/>
          <w:szCs w:val="20"/>
          <w:lang w:eastAsia="en-IN"/>
        </w:rPr>
      </w:pPr>
      <w:r w:rsidRPr="00630297">
        <w:rPr>
          <w:rFonts w:ascii="Times New Roman" w:eastAsia="Times New Roman" w:hAnsi="Times New Roman" w:cs="Times New Roman"/>
          <w:sz w:val="20"/>
          <w:szCs w:val="20"/>
          <w:lang w:eastAsia="en-IN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  <w:lang w:eastAsia="en-IN"/>
        </w:rPr>
        <w:t>yrs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  <w:lang w:eastAsia="en-IN"/>
        </w:rPr>
        <w:t>, years</w:t>
      </w:r>
      <w:r w:rsidRPr="00630297">
        <w:rPr>
          <w:rFonts w:ascii="Times New Roman" w:eastAsia="Times New Roman" w:hAnsi="Times New Roman" w:cs="Times New Roman"/>
          <w:sz w:val="20"/>
          <w:szCs w:val="20"/>
          <w:lang w:eastAsia="en-IN"/>
        </w:rPr>
        <w:t>; N, nu</w:t>
      </w:r>
      <w:r>
        <w:rPr>
          <w:rFonts w:ascii="Times New Roman" w:eastAsia="Times New Roman" w:hAnsi="Times New Roman" w:cs="Times New Roman"/>
          <w:sz w:val="20"/>
          <w:szCs w:val="20"/>
          <w:lang w:eastAsia="en-IN"/>
        </w:rPr>
        <w:t>mber of countries</w:t>
      </w:r>
      <w:r w:rsidRPr="00630297">
        <w:rPr>
          <w:rFonts w:ascii="Times New Roman" w:eastAsia="Times New Roman" w:hAnsi="Times New Roman" w:cs="Times New Roman"/>
          <w:sz w:val="20"/>
          <w:szCs w:val="20"/>
          <w:lang w:eastAsia="en-IN"/>
        </w:rPr>
        <w:t>; SE, standard error, Data sources are mentioned in Supplementary table 2.</w:t>
      </w: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Default="00277C55" w:rsidP="00277C55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:rsidR="00277C55" w:rsidRPr="00A87F33" w:rsidRDefault="00277C55" w:rsidP="00277C55">
      <w:pPr>
        <w:rPr>
          <w:rFonts w:ascii="Times New Roman" w:eastAsia="Times New Roman" w:hAnsi="Times New Roman" w:cs="Times New Roman"/>
          <w:color w:val="000000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SUPPLEMENTARY TABLE 5</w:t>
      </w:r>
      <w:r w:rsidRPr="00514CF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: </w:t>
      </w:r>
      <w:r w:rsidRPr="00A24CAF">
        <w:rPr>
          <w:rFonts w:ascii="Times New Roman" w:hAnsi="Times New Roman" w:cs="Times New Roman"/>
          <w:sz w:val="24"/>
          <w:szCs w:val="24"/>
        </w:rPr>
        <w:t>India</w:t>
      </w:r>
      <w:r>
        <w:rPr>
          <w:rFonts w:ascii="Times New Roman" w:hAnsi="Times New Roman" w:cs="Times New Roman"/>
          <w:sz w:val="24"/>
          <w:szCs w:val="24"/>
        </w:rPr>
        <w:t xml:space="preserve"> and Global</w:t>
      </w:r>
      <w:r w:rsidRPr="00A24CAF">
        <w:rPr>
          <w:rFonts w:ascii="Times New Roman" w:hAnsi="Times New Roman" w:cs="Times New Roman"/>
          <w:sz w:val="24"/>
          <w:szCs w:val="24"/>
        </w:rPr>
        <w:t xml:space="preserve"> incidence and fatality versus cofactors and comorbidities with increasing altitudes.</w:t>
      </w:r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922"/>
        <w:gridCol w:w="1306"/>
        <w:gridCol w:w="1084"/>
        <w:gridCol w:w="1464"/>
        <w:gridCol w:w="1608"/>
        <w:gridCol w:w="1642"/>
      </w:tblGrid>
      <w:tr w:rsidR="00277C55" w:rsidTr="00986DE3">
        <w:trPr>
          <w:trHeight w:val="288"/>
        </w:trPr>
        <w:tc>
          <w:tcPr>
            <w:tcW w:w="9242" w:type="dxa"/>
            <w:gridSpan w:val="6"/>
            <w:tcBorders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302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) India</w:t>
            </w:r>
          </w:p>
        </w:tc>
      </w:tr>
      <w:tr w:rsidR="00277C55" w:rsidTr="00986DE3">
        <w:trPr>
          <w:trHeight w:val="288"/>
        </w:trPr>
        <w:tc>
          <w:tcPr>
            <w:tcW w:w="5938" w:type="dxa"/>
            <w:gridSpan w:val="4"/>
            <w:tcBorders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Altitude, masl</w:t>
            </w: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ab/>
              <w:t xml:space="preserve">                  r, P       </w:t>
            </w:r>
            <w:r w:rsidRPr="0063029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cidence rate vs Cofactors, %</w:t>
            </w:r>
          </w:p>
        </w:tc>
        <w:tc>
          <w:tcPr>
            <w:tcW w:w="3304" w:type="dxa"/>
            <w:gridSpan w:val="2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6302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cidence rate vs Comorbidities, %</w:t>
            </w:r>
          </w:p>
        </w:tc>
      </w:tr>
      <w:tr w:rsidR="00277C55" w:rsidTr="00986DE3">
        <w:trPr>
          <w:trHeight w:val="288"/>
        </w:trPr>
        <w:tc>
          <w:tcPr>
            <w:tcW w:w="3338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BMI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Blood pressure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Diabetes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Hypertension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 w:val="restart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501-1000</w:t>
            </w: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7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4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71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4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/>
            <w:tcBorders>
              <w:bottom w:val="single" w:sz="4" w:space="0" w:color="7F7F7F"/>
            </w:tcBorders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1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 0.25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2.98E-04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9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 w:val="restart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1001-1500</w:t>
            </w: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9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7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65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5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/>
            <w:tcBorders>
              <w:bottom w:val="single" w:sz="4" w:space="0" w:color="7F7F7F"/>
            </w:tcBorders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2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22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3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0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 w:val="restart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1501-2000</w:t>
            </w: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9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8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72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5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/>
            <w:tcBorders>
              <w:bottom w:val="single" w:sz="4" w:space="0" w:color="7F7F7F"/>
            </w:tcBorders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2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23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2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2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 w:val="restart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2001-2500</w:t>
            </w: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9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68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5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/>
            <w:tcBorders>
              <w:bottom w:val="single" w:sz="4" w:space="0" w:color="7F7F7F"/>
            </w:tcBorders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2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28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3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1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 w:val="restart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2501-4500</w:t>
            </w: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49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5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71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5</w:t>
            </w:r>
          </w:p>
        </w:tc>
      </w:tr>
      <w:tr w:rsidR="00277C55" w:rsidTr="00986DE3">
        <w:trPr>
          <w:trHeight w:val="288"/>
        </w:trPr>
        <w:tc>
          <w:tcPr>
            <w:tcW w:w="1977" w:type="dxa"/>
            <w:vMerge/>
            <w:tcBorders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2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27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01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0</w:t>
            </w:r>
          </w:p>
        </w:tc>
      </w:tr>
      <w:tr w:rsidR="00277C55" w:rsidTr="00986DE3">
        <w:trPr>
          <w:trHeight w:val="288"/>
        </w:trPr>
        <w:tc>
          <w:tcPr>
            <w:tcW w:w="5938" w:type="dxa"/>
            <w:gridSpan w:val="4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Altitude, masl</w:t>
            </w: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ab/>
              <w:t xml:space="preserve">                  r, P       </w:t>
            </w:r>
            <w:r w:rsidRPr="0063029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tality rate vs Cofactors, %</w:t>
            </w:r>
          </w:p>
        </w:tc>
        <w:tc>
          <w:tcPr>
            <w:tcW w:w="3304" w:type="dxa"/>
            <w:gridSpan w:val="2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6302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tality rate vs Comorbidities, %</w:t>
            </w:r>
          </w:p>
        </w:tc>
      </w:tr>
      <w:tr w:rsidR="00277C55" w:rsidRPr="00381045" w:rsidTr="00986DE3">
        <w:trPr>
          <w:trHeight w:val="288"/>
        </w:trPr>
        <w:tc>
          <w:tcPr>
            <w:tcW w:w="3338" w:type="dxa"/>
            <w:gridSpan w:val="2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BMI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Blood pressure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Diabetes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Hypertension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 w:val="restart"/>
            <w:tcBorders>
              <w:top w:val="single" w:sz="4" w:space="0" w:color="7F7F7F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501-1000</w:t>
            </w: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0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1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5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8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/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63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58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80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16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 w:val="restart"/>
            <w:tcBorders>
              <w:top w:val="single" w:sz="4" w:space="0" w:color="7F7F7F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1001-1500</w:t>
            </w: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3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8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3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6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/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88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70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4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47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 w:val="restart"/>
            <w:tcBorders>
              <w:top w:val="single" w:sz="4" w:space="0" w:color="7F7F7F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1501-2000</w:t>
            </w: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6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8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1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2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/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49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46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96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16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 w:val="restart"/>
            <w:tcBorders>
              <w:top w:val="single" w:sz="4" w:space="0" w:color="7F7F7F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2001-2500</w:t>
            </w: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5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0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3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28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/>
            <w:shd w:val="clear" w:color="auto" w:fill="auto"/>
          </w:tcPr>
          <w:p w:rsidR="00277C55" w:rsidRPr="002E468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50</w:t>
            </w:r>
          </w:p>
        </w:tc>
        <w:tc>
          <w:tcPr>
            <w:tcW w:w="1494" w:type="dxa"/>
            <w:tcBorders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19</w:t>
            </w:r>
          </w:p>
        </w:tc>
        <w:tc>
          <w:tcPr>
            <w:tcW w:w="1646" w:type="dxa"/>
            <w:tcBorders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59</w:t>
            </w:r>
          </w:p>
        </w:tc>
        <w:tc>
          <w:tcPr>
            <w:tcW w:w="1658" w:type="dxa"/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21</w:t>
            </w:r>
          </w:p>
        </w:tc>
      </w:tr>
      <w:tr w:rsidR="00277C55" w:rsidRPr="00381045" w:rsidTr="00986DE3">
        <w:trPr>
          <w:trHeight w:val="70"/>
        </w:trPr>
        <w:tc>
          <w:tcPr>
            <w:tcW w:w="1977" w:type="dxa"/>
            <w:vMerge w:val="restart"/>
            <w:tcBorders>
              <w:top w:val="single" w:sz="4" w:space="0" w:color="7F7F7F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2501-4500</w:t>
            </w:r>
          </w:p>
        </w:tc>
        <w:tc>
          <w:tcPr>
            <w:tcW w:w="136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13</w:t>
            </w:r>
          </w:p>
        </w:tc>
        <w:tc>
          <w:tcPr>
            <w:tcW w:w="1494" w:type="dxa"/>
            <w:tcBorders>
              <w:top w:val="single" w:sz="4" w:space="0" w:color="7F7F7F"/>
              <w:bottom w:val="single" w:sz="4" w:space="0" w:color="7F7F7F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6</w:t>
            </w:r>
          </w:p>
        </w:tc>
        <w:tc>
          <w:tcPr>
            <w:tcW w:w="1646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05</w:t>
            </w:r>
          </w:p>
        </w:tc>
        <w:tc>
          <w:tcPr>
            <w:tcW w:w="16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sym w:font="Symbol" w:char="F02D"/>
            </w: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32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53</w:t>
            </w:r>
          </w:p>
        </w:tc>
        <w:tc>
          <w:tcPr>
            <w:tcW w:w="149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77</w:t>
            </w:r>
          </w:p>
        </w:tc>
        <w:tc>
          <w:tcPr>
            <w:tcW w:w="164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.84</w:t>
            </w:r>
          </w:p>
        </w:tc>
        <w:tc>
          <w:tcPr>
            <w:tcW w:w="1658" w:type="dxa"/>
            <w:tcBorders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 0.14</w:t>
            </w:r>
          </w:p>
        </w:tc>
      </w:tr>
      <w:tr w:rsidR="00277C55" w:rsidRPr="00381045" w:rsidTr="00986DE3">
        <w:trPr>
          <w:trHeight w:val="288"/>
        </w:trPr>
        <w:tc>
          <w:tcPr>
            <w:tcW w:w="924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B) </w:t>
            </w:r>
            <w:r w:rsidRPr="006302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lobal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Altitude, masl</w:t>
            </w: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ab/>
              <w:t xml:space="preserve">                  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 xml:space="preserve">r, P       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cidence rate vs Cofactors, %</w:t>
            </w:r>
          </w:p>
        </w:tc>
        <w:tc>
          <w:tcPr>
            <w:tcW w:w="33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cidence rate vs Comorbidities, %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BMI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 xml:space="preserve">Blood </w:t>
            </w:r>
          </w:p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pressure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Diabetes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Hypertension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E81DD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501-1000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58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9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4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4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1.41E-05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1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8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4.89E-05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E81DD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1001-1500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55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9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3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3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1.23E-04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2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4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3.31E-04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E81DD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1501-2000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56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9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4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1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1.17E-04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3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2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01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E81DD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2001-2500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9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4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1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5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3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01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E81DDF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0- 500 vs 2501-4500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57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0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3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3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277C55" w:rsidRPr="00E81DDF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1.44E-04</w:t>
            </w:r>
          </w:p>
        </w:tc>
        <w:tc>
          <w:tcPr>
            <w:tcW w:w="149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2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15</w:t>
            </w:r>
          </w:p>
        </w:tc>
        <w:tc>
          <w:tcPr>
            <w:tcW w:w="1658" w:type="dxa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4.81E-04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Altitude, masl</w:t>
            </w: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ab/>
              <w:t xml:space="preserve">                  </w:t>
            </w:r>
          </w:p>
        </w:tc>
        <w:tc>
          <w:tcPr>
            <w:tcW w:w="13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7C55" w:rsidRPr="00630297" w:rsidRDefault="00277C55" w:rsidP="00986DE3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 xml:space="preserve">    r, P       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tality rate vs Cofactors, %</w:t>
            </w:r>
          </w:p>
        </w:tc>
        <w:tc>
          <w:tcPr>
            <w:tcW w:w="330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tality rate vs Comorbidities, %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BMI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Blood</w:t>
            </w:r>
          </w:p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 xml:space="preserve"> pressure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Diabetes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GB" w:eastAsia="en-GB"/>
              </w:rPr>
              <w:t>Hypertension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- 500 vs 501-1000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21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8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sym w:font="Symbol" w:char="F02D"/>
            </w: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5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-0.18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nil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88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6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50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3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- 500 vs 1001-1500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2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9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sym w:font="Symbol" w:char="F02D"/>
            </w: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6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-0.18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bottom w:val="single" w:sz="4" w:space="0" w:color="auto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85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1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50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4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- 500 vs 1501-2000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3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9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sym w:font="Symbol" w:char="F02D"/>
            </w: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7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-0.18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bottom w:val="single" w:sz="4" w:space="0" w:color="auto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83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3</w:t>
            </w:r>
          </w:p>
        </w:tc>
        <w:tc>
          <w:tcPr>
            <w:tcW w:w="164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44</w:t>
            </w:r>
          </w:p>
        </w:tc>
        <w:tc>
          <w:tcPr>
            <w:tcW w:w="1658" w:type="dxa"/>
            <w:tcBorders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5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tcBorders>
              <w:top w:val="single" w:sz="4" w:space="0" w:color="auto"/>
            </w:tcBorders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- 500 vs 2001-2500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8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sym w:font="Symbol" w:char="F02D"/>
            </w: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6</w:t>
            </w:r>
          </w:p>
        </w:tc>
        <w:tc>
          <w:tcPr>
            <w:tcW w:w="1658" w:type="dxa"/>
            <w:tcBorders>
              <w:top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-0.18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-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8</w:t>
            </w:r>
          </w:p>
        </w:tc>
        <w:tc>
          <w:tcPr>
            <w:tcW w:w="1646" w:type="dxa"/>
            <w:tcBorders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50</w:t>
            </w:r>
          </w:p>
        </w:tc>
        <w:tc>
          <w:tcPr>
            <w:tcW w:w="1658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5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52479D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0- 500 vs 2501-4500</w:t>
            </w:r>
          </w:p>
        </w:tc>
        <w:tc>
          <w:tcPr>
            <w:tcW w:w="13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  <w:t>r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3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9</w:t>
            </w:r>
          </w:p>
        </w:tc>
        <w:tc>
          <w:tcPr>
            <w:tcW w:w="1646" w:type="dxa"/>
            <w:tcBorders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sym w:font="Symbol" w:char="F02D"/>
            </w: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7</w:t>
            </w:r>
          </w:p>
        </w:tc>
        <w:tc>
          <w:tcPr>
            <w:tcW w:w="1658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-0.18</w:t>
            </w:r>
          </w:p>
        </w:tc>
      </w:tr>
      <w:tr w:rsidR="00277C55" w:rsidRPr="00381045" w:rsidTr="00986DE3">
        <w:trPr>
          <w:trHeight w:val="288"/>
        </w:trPr>
        <w:tc>
          <w:tcPr>
            <w:tcW w:w="1977" w:type="dxa"/>
            <w:shd w:val="clear" w:color="auto" w:fill="auto"/>
          </w:tcPr>
          <w:p w:rsidR="00277C55" w:rsidRPr="0052479D" w:rsidRDefault="00277C55" w:rsidP="00986DE3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1361" w:type="dxa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  <w:r w:rsidRPr="00630297"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P</w:t>
            </w:r>
          </w:p>
        </w:tc>
        <w:tc>
          <w:tcPr>
            <w:tcW w:w="1106" w:type="dxa"/>
            <w:tcBorders>
              <w:top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84</w:t>
            </w:r>
          </w:p>
        </w:tc>
        <w:tc>
          <w:tcPr>
            <w:tcW w:w="149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33</w:t>
            </w:r>
          </w:p>
        </w:tc>
        <w:tc>
          <w:tcPr>
            <w:tcW w:w="1646" w:type="dxa"/>
            <w:tcBorders>
              <w:left w:val="single" w:sz="4" w:space="0" w:color="auto"/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44</w:t>
            </w:r>
          </w:p>
        </w:tc>
        <w:tc>
          <w:tcPr>
            <w:tcW w:w="1658" w:type="dxa"/>
            <w:tcBorders>
              <w:bottom w:val="single" w:sz="4" w:space="0" w:color="7F7F7F"/>
            </w:tcBorders>
            <w:shd w:val="clear" w:color="auto" w:fill="auto"/>
          </w:tcPr>
          <w:p w:rsidR="00277C55" w:rsidRPr="00630297" w:rsidRDefault="00277C55" w:rsidP="00986DE3">
            <w:pPr>
              <w:spacing w:after="0" w:line="240" w:lineRule="auto"/>
              <w:jc w:val="center"/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</w:pPr>
            <w:r w:rsidRPr="00630297">
              <w:rPr>
                <w:rFonts w:ascii="Times New Roman" w:hAnsi="Times New Roman" w:cs="Times New Roman"/>
                <w:noProof/>
                <w:sz w:val="18"/>
                <w:szCs w:val="18"/>
                <w:lang w:eastAsia="en-GB"/>
              </w:rPr>
              <w:t>0.06</w:t>
            </w:r>
          </w:p>
        </w:tc>
      </w:tr>
    </w:tbl>
    <w:p w:rsidR="00277C55" w:rsidRPr="009D594D" w:rsidRDefault="00277C55" w:rsidP="00277C55">
      <w:pPr>
        <w:spacing w:after="24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D594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Pearson-partial correlation test was applied to estimate the r, correlation coefficient, and P-value using Statistical package for social sciences (SPSS 16.0). Significance was maintained at </w:t>
      </w:r>
      <w:r w:rsidRPr="009D594D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P</w:t>
      </w:r>
      <w:r w:rsidRPr="009D594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&lt;0.05. </w:t>
      </w:r>
      <w:proofErr w:type="gramStart"/>
      <w:r w:rsidRPr="009D594D">
        <w:rPr>
          <w:rFonts w:ascii="Times New Roman" w:hAnsi="Times New Roman" w:cs="Times New Roman"/>
          <w:sz w:val="20"/>
          <w:szCs w:val="20"/>
        </w:rPr>
        <w:t>masl</w:t>
      </w:r>
      <w:proofErr w:type="gramEnd"/>
      <w:r w:rsidRPr="009D594D">
        <w:rPr>
          <w:rFonts w:ascii="Times New Roman" w:hAnsi="Times New Roman" w:cs="Times New Roman"/>
          <w:sz w:val="20"/>
          <w:szCs w:val="20"/>
        </w:rPr>
        <w:t xml:space="preserve">, metre above sea level; BMI, body mass index; </w:t>
      </w:r>
      <w:proofErr w:type="spellStart"/>
      <w:r w:rsidRPr="009D594D">
        <w:rPr>
          <w:rFonts w:ascii="Times New Roman" w:hAnsi="Times New Roman" w:cs="Times New Roman"/>
          <w:sz w:val="20"/>
          <w:szCs w:val="20"/>
        </w:rPr>
        <w:t>vs,versus</w:t>
      </w:r>
      <w:proofErr w:type="spellEnd"/>
      <w:r w:rsidRPr="009D594D">
        <w:rPr>
          <w:rFonts w:ascii="Times New Roman" w:eastAsia="Times New Roman" w:hAnsi="Times New Roman" w:cs="Times New Roman"/>
          <w:color w:val="000000"/>
          <w:sz w:val="20"/>
          <w:szCs w:val="20"/>
          <w:lang w:eastAsia="en-IN"/>
        </w:rPr>
        <w:t>.</w:t>
      </w:r>
    </w:p>
    <w:p w:rsidR="00277C55" w:rsidRPr="00DA2B7A" w:rsidRDefault="00277C55" w:rsidP="00277C55">
      <w:pPr>
        <w:spacing w:line="240" w:lineRule="auto"/>
        <w:jc w:val="right"/>
        <w:rPr>
          <w:sz w:val="20"/>
          <w:szCs w:val="20"/>
        </w:rPr>
      </w:pPr>
    </w:p>
    <w:p w:rsidR="00277C55" w:rsidRPr="00DA2B7A" w:rsidRDefault="00277C55" w:rsidP="00277C55">
      <w:pPr>
        <w:rPr>
          <w:sz w:val="20"/>
          <w:szCs w:val="20"/>
        </w:rPr>
      </w:pPr>
    </w:p>
    <w:p w:rsidR="00277C55" w:rsidRDefault="00277C55" w:rsidP="00277C55"/>
    <w:p w:rsidR="00277C55" w:rsidRDefault="00277C55" w:rsidP="00277C55"/>
    <w:p w:rsidR="002D2F7E" w:rsidRDefault="00D66E9F"/>
    <w:sectPr w:rsidR="002D2F7E" w:rsidSect="003D6D16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8529A"/>
    <w:multiLevelType w:val="multilevel"/>
    <w:tmpl w:val="60900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B63C64"/>
    <w:multiLevelType w:val="hybridMultilevel"/>
    <w:tmpl w:val="58F2D2E6"/>
    <w:lvl w:ilvl="0" w:tplc="B3A2E7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91A5B"/>
    <w:multiLevelType w:val="hybridMultilevel"/>
    <w:tmpl w:val="1458B0C4"/>
    <w:lvl w:ilvl="0" w:tplc="D5E07E9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B0A69"/>
    <w:multiLevelType w:val="hybridMultilevel"/>
    <w:tmpl w:val="61849134"/>
    <w:lvl w:ilvl="0" w:tplc="CFEAF3E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C37C7"/>
    <w:multiLevelType w:val="hybridMultilevel"/>
    <w:tmpl w:val="3B942FE2"/>
    <w:lvl w:ilvl="0" w:tplc="74B816A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3F4A81"/>
    <w:multiLevelType w:val="hybridMultilevel"/>
    <w:tmpl w:val="EB361372"/>
    <w:lvl w:ilvl="0" w:tplc="B8681272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 w:hint="default"/>
        <w:b w:val="0"/>
        <w:color w:val="222222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137D6"/>
    <w:multiLevelType w:val="hybridMultilevel"/>
    <w:tmpl w:val="F1B0B5D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25AB4"/>
    <w:multiLevelType w:val="hybridMultilevel"/>
    <w:tmpl w:val="4C3616B2"/>
    <w:lvl w:ilvl="0" w:tplc="3B1CEF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87101B"/>
    <w:multiLevelType w:val="hybridMultilevel"/>
    <w:tmpl w:val="0952EC1E"/>
    <w:lvl w:ilvl="0" w:tplc="B82AB2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5D22DD"/>
    <w:multiLevelType w:val="hybridMultilevel"/>
    <w:tmpl w:val="34506942"/>
    <w:lvl w:ilvl="0" w:tplc="6CEE8206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C42EF1"/>
    <w:multiLevelType w:val="hybridMultilevel"/>
    <w:tmpl w:val="58F2D2E6"/>
    <w:lvl w:ilvl="0" w:tplc="B3A2E7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D411B6"/>
    <w:multiLevelType w:val="hybridMultilevel"/>
    <w:tmpl w:val="94A2AE8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3"/>
  </w:num>
  <w:num w:numId="5">
    <w:abstractNumId w:val="7"/>
  </w:num>
  <w:num w:numId="6">
    <w:abstractNumId w:val="5"/>
  </w:num>
  <w:num w:numId="7">
    <w:abstractNumId w:val="2"/>
  </w:num>
  <w:num w:numId="8">
    <w:abstractNumId w:val="11"/>
  </w:num>
  <w:num w:numId="9">
    <w:abstractNumId w:val="6"/>
  </w:num>
  <w:num w:numId="10">
    <w:abstractNumId w:val="0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NDSwNDezNDQ3MzNX0lEKTi0uzszPAykwrAUA2Ki/uCwAAAA="/>
  </w:docVars>
  <w:rsids>
    <w:rsidRoot w:val="00277C55"/>
    <w:rsid w:val="000B05FD"/>
    <w:rsid w:val="00277C55"/>
    <w:rsid w:val="00384742"/>
    <w:rsid w:val="00D66E9F"/>
    <w:rsid w:val="00E52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B0B150-F45B-4338-96D9-EA147657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C55"/>
    <w:rPr>
      <w:rFonts w:ascii="Calibri" w:eastAsia="Calibri" w:hAnsi="Calibri" w:cs="Arial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277C55"/>
    <w:rPr>
      <w:sz w:val="16"/>
      <w:szCs w:val="16"/>
    </w:rPr>
  </w:style>
  <w:style w:type="character" w:styleId="Hyperlink">
    <w:name w:val="Hyperlink"/>
    <w:uiPriority w:val="99"/>
    <w:unhideWhenUsed/>
    <w:rsid w:val="00277C55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unhideWhenUsed/>
    <w:rsid w:val="00277C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C55"/>
    <w:rPr>
      <w:rFonts w:ascii="Calibri" w:eastAsia="Calibri" w:hAnsi="Calibri" w:cs="Arial"/>
      <w:lang w:val="en-IN"/>
    </w:rPr>
  </w:style>
  <w:style w:type="paragraph" w:styleId="ListParagraph">
    <w:name w:val="List Paragraph"/>
    <w:basedOn w:val="Normal"/>
    <w:uiPriority w:val="34"/>
    <w:qFormat/>
    <w:rsid w:val="00277C55"/>
    <w:pPr>
      <w:ind w:left="720"/>
      <w:contextualSpacing/>
    </w:pPr>
  </w:style>
  <w:style w:type="paragraph" w:customStyle="1" w:styleId="Normal1">
    <w:name w:val="Normal1"/>
    <w:rsid w:val="00277C55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styleId="Emphasis">
    <w:name w:val="Emphasis"/>
    <w:uiPriority w:val="20"/>
    <w:qFormat/>
    <w:rsid w:val="00277C55"/>
    <w:rPr>
      <w:i/>
      <w:iCs/>
    </w:rPr>
  </w:style>
  <w:style w:type="paragraph" w:styleId="CommentText">
    <w:name w:val="annotation text"/>
    <w:basedOn w:val="Normal"/>
    <w:link w:val="CommentTextChar"/>
    <w:uiPriority w:val="99"/>
    <w:unhideWhenUsed/>
    <w:rsid w:val="00277C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7C55"/>
    <w:rPr>
      <w:rFonts w:ascii="Calibri" w:eastAsia="Calibri" w:hAnsi="Calibri" w:cs="Arial"/>
      <w:sz w:val="20"/>
      <w:szCs w:val="20"/>
      <w:lang w:val="en-IN"/>
    </w:rPr>
  </w:style>
  <w:style w:type="character" w:customStyle="1" w:styleId="CommentSubjectChar">
    <w:name w:val="Comment Subject Char"/>
    <w:link w:val="CommentSubject"/>
    <w:uiPriority w:val="99"/>
    <w:semiHidden/>
    <w:rsid w:val="00277C55"/>
    <w:rPr>
      <w:rFonts w:ascii="Calibri" w:eastAsia="Calibri" w:hAnsi="Calibri" w:cs="Arial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C55"/>
    <w:rPr>
      <w:b/>
      <w:bCs/>
      <w:lang w:val="en-GB"/>
    </w:rPr>
  </w:style>
  <w:style w:type="character" w:customStyle="1" w:styleId="CommentSubjectChar1">
    <w:name w:val="Comment Subject Char1"/>
    <w:basedOn w:val="CommentTextChar"/>
    <w:uiPriority w:val="99"/>
    <w:semiHidden/>
    <w:rsid w:val="00277C55"/>
    <w:rPr>
      <w:rFonts w:ascii="Calibri" w:eastAsia="Calibri" w:hAnsi="Calibri" w:cs="Arial"/>
      <w:b/>
      <w:bCs/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C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C55"/>
    <w:rPr>
      <w:rFonts w:ascii="Segoe UI" w:eastAsia="Calibri" w:hAnsi="Segoe UI" w:cs="Segoe UI"/>
      <w:sz w:val="18"/>
      <w:szCs w:val="18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277C5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77C5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C55"/>
    <w:rPr>
      <w:rFonts w:ascii="Calibri" w:eastAsia="Calibri" w:hAnsi="Calibri" w:cs="Arial"/>
      <w:lang w:val="en-IN"/>
    </w:rPr>
  </w:style>
  <w:style w:type="table" w:styleId="PlainTable2">
    <w:name w:val="Plain Table 2"/>
    <w:basedOn w:val="TableNormal"/>
    <w:uiPriority w:val="42"/>
    <w:rsid w:val="00277C55"/>
    <w:pPr>
      <w:spacing w:after="0" w:line="240" w:lineRule="auto"/>
    </w:pPr>
    <w:rPr>
      <w:rFonts w:ascii="Calibri" w:eastAsia="Calibri" w:hAnsi="Calibri" w:cs="Arial"/>
      <w:sz w:val="20"/>
      <w:szCs w:val="20"/>
      <w:lang w:eastAsia="en-I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UnresolvedMention">
    <w:name w:val="Unresolved Mention"/>
    <w:uiPriority w:val="99"/>
    <w:semiHidden/>
    <w:unhideWhenUsed/>
    <w:rsid w:val="00277C5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77C55"/>
    <w:pPr>
      <w:spacing w:after="0" w:line="240" w:lineRule="auto"/>
    </w:pPr>
    <w:rPr>
      <w:rFonts w:ascii="Calibri" w:eastAsia="Calibri" w:hAnsi="Calibri" w:cs="Arial"/>
      <w:lang w:val="en-IN"/>
    </w:rPr>
  </w:style>
  <w:style w:type="paragraph" w:styleId="Bibliography">
    <w:name w:val="Bibliography"/>
    <w:basedOn w:val="Normal"/>
    <w:next w:val="Normal"/>
    <w:uiPriority w:val="37"/>
    <w:semiHidden/>
    <w:unhideWhenUsed/>
    <w:rsid w:val="00E528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" TargetMode="External"/><Relationship Id="rId13" Type="http://schemas.openxmlformats.org/officeDocument/2006/relationships/hyperlink" Target="https://ourworldindata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ypopulation.de/" TargetMode="External"/><Relationship Id="rId12" Type="http://schemas.openxmlformats.org/officeDocument/2006/relationships/hyperlink" Target="https://ncdrisc.org/data-downloads-blood-pressure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worldometers.info/coronavirus/" TargetMode="External"/><Relationship Id="rId11" Type="http://schemas.openxmlformats.org/officeDocument/2006/relationships/hyperlink" Target="https://data.gov.in/" TargetMode="External"/><Relationship Id="rId5" Type="http://schemas.openxmlformats.org/officeDocument/2006/relationships/hyperlink" Target="https://coronavirus.jhu.edu/" TargetMode="External"/><Relationship Id="rId15" Type="http://schemas.openxmlformats.org/officeDocument/2006/relationships/hyperlink" Target="https://ourworldindata.org/" TargetMode="External"/><Relationship Id="rId10" Type="http://schemas.openxmlformats.org/officeDocument/2006/relationships/hyperlink" Target="https://data.gov.i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-in.topographic-map.com/" TargetMode="External"/><Relationship Id="rId14" Type="http://schemas.openxmlformats.org/officeDocument/2006/relationships/hyperlink" Target="https://ourworldindat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217</Words>
  <Characters>18340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2-06-24T06:54:00Z</dcterms:created>
  <dcterms:modified xsi:type="dcterms:W3CDTF">2022-09-09T09:59:00Z</dcterms:modified>
</cp:coreProperties>
</file>